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1516E4" w14:textId="77777777" w:rsidR="00594DE6" w:rsidRDefault="001640C9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051BFA34" w14:textId="77777777" w:rsidR="00594DE6" w:rsidRDefault="001640C9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сенний семестр 202</w:t>
      </w:r>
      <w:r w:rsidR="00D36DBD">
        <w:rPr>
          <w:b/>
          <w:sz w:val="20"/>
          <w:szCs w:val="20"/>
        </w:rPr>
        <w:t>2</w:t>
      </w:r>
      <w:r>
        <w:rPr>
          <w:b/>
          <w:sz w:val="20"/>
          <w:szCs w:val="20"/>
        </w:rPr>
        <w:t>-202</w:t>
      </w:r>
      <w:r w:rsidR="00D36DBD">
        <w:rPr>
          <w:b/>
          <w:sz w:val="20"/>
          <w:szCs w:val="20"/>
        </w:rPr>
        <w:t>3</w:t>
      </w:r>
      <w:r>
        <w:rPr>
          <w:b/>
          <w:sz w:val="20"/>
          <w:szCs w:val="20"/>
        </w:rPr>
        <w:t xml:space="preserve"> уч. год</w:t>
      </w:r>
    </w:p>
    <w:p w14:paraId="1D5A5A69" w14:textId="4FAA3C26" w:rsidR="00594DE6" w:rsidRDefault="001640C9">
      <w:pPr>
        <w:jc w:val="center"/>
        <w:rPr>
          <w:b/>
          <w:sz w:val="20"/>
          <w:szCs w:val="20"/>
        </w:rPr>
      </w:pPr>
      <w:r w:rsidRPr="00024D96">
        <w:rPr>
          <w:b/>
          <w:sz w:val="20"/>
          <w:szCs w:val="20"/>
        </w:rPr>
        <w:t>по образовательной программе</w:t>
      </w:r>
      <w:r>
        <w:rPr>
          <w:b/>
          <w:sz w:val="20"/>
          <w:szCs w:val="20"/>
        </w:rPr>
        <w:t xml:space="preserve"> «</w:t>
      </w:r>
      <w:r w:rsidR="009C0C2C" w:rsidRPr="009C0C2C">
        <w:rPr>
          <w:b/>
          <w:sz w:val="20"/>
          <w:szCs w:val="20"/>
        </w:rPr>
        <w:t>6</w:t>
      </w:r>
      <w:r w:rsidR="009C0C2C">
        <w:rPr>
          <w:b/>
          <w:sz w:val="20"/>
          <w:szCs w:val="20"/>
          <w:lang w:val="en-US"/>
        </w:rPr>
        <w:t>B</w:t>
      </w:r>
      <w:r w:rsidR="009C0C2C" w:rsidRPr="009C0C2C">
        <w:rPr>
          <w:b/>
          <w:sz w:val="20"/>
          <w:szCs w:val="20"/>
        </w:rPr>
        <w:t xml:space="preserve">06102 – </w:t>
      </w:r>
      <w:r w:rsidR="009C0C2C">
        <w:rPr>
          <w:b/>
          <w:sz w:val="20"/>
          <w:szCs w:val="20"/>
        </w:rPr>
        <w:t>Информационные системы</w:t>
      </w:r>
      <w:r>
        <w:rPr>
          <w:b/>
          <w:sz w:val="20"/>
          <w:szCs w:val="20"/>
        </w:rPr>
        <w:t>»</w:t>
      </w:r>
    </w:p>
    <w:p w14:paraId="2E4B267E" w14:textId="77777777" w:rsidR="00594DE6" w:rsidRDefault="00594DE6">
      <w:pPr>
        <w:jc w:val="center"/>
        <w:rPr>
          <w:b/>
          <w:sz w:val="20"/>
          <w:szCs w:val="20"/>
        </w:rPr>
      </w:pPr>
    </w:p>
    <w:tbl>
      <w:tblPr>
        <w:tblStyle w:val="ab"/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02"/>
        <w:gridCol w:w="1839"/>
        <w:gridCol w:w="1134"/>
        <w:gridCol w:w="992"/>
        <w:gridCol w:w="295"/>
        <w:gridCol w:w="841"/>
        <w:gridCol w:w="856"/>
        <w:gridCol w:w="851"/>
        <w:gridCol w:w="1980"/>
      </w:tblGrid>
      <w:tr w:rsidR="00594DE6" w14:paraId="11614E5E" w14:textId="77777777" w:rsidTr="007A26C4">
        <w:trPr>
          <w:trHeight w:val="265"/>
        </w:trPr>
        <w:tc>
          <w:tcPr>
            <w:tcW w:w="17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107A08" w14:textId="77777777" w:rsidR="00F10360" w:rsidRDefault="001640C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Код </w:t>
            </w:r>
          </w:p>
          <w:p w14:paraId="5726389B" w14:textId="77777777" w:rsidR="00F10360" w:rsidRDefault="00F1036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д</w:t>
            </w:r>
            <w:r w:rsidR="001640C9">
              <w:rPr>
                <w:b/>
                <w:sz w:val="20"/>
                <w:szCs w:val="20"/>
              </w:rPr>
              <w:t>исци</w:t>
            </w:r>
            <w:r>
              <w:rPr>
                <w:b/>
                <w:sz w:val="20"/>
                <w:szCs w:val="20"/>
              </w:rPr>
              <w:t>-</w:t>
            </w:r>
          </w:p>
          <w:p w14:paraId="705678E2" w14:textId="77777777" w:rsidR="00594DE6" w:rsidRDefault="001640C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лины</w:t>
            </w:r>
          </w:p>
        </w:tc>
        <w:tc>
          <w:tcPr>
            <w:tcW w:w="183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68697E" w14:textId="77777777" w:rsidR="00594DE6" w:rsidRDefault="001640C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дисциплины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A3D620" w14:textId="77777777" w:rsidR="00594DE6" w:rsidRDefault="001640C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студента (СРС)</w:t>
            </w:r>
          </w:p>
        </w:tc>
        <w:tc>
          <w:tcPr>
            <w:tcW w:w="298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5A4AD0" w14:textId="77777777" w:rsidR="00594DE6" w:rsidRPr="002B4684" w:rsidRDefault="001640C9" w:rsidP="002F1A09">
            <w:pPr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 w:rsidR="002B4684">
              <w:rPr>
                <w:b/>
                <w:sz w:val="20"/>
                <w:szCs w:val="20"/>
                <w:lang w:val="kk-KZ"/>
              </w:rPr>
              <w:t>кредитов</w:t>
            </w:r>
          </w:p>
        </w:tc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F4E874" w14:textId="77777777" w:rsidR="00594DE6" w:rsidRDefault="001640C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19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8675C9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студента под руководством преподавателя (СРСП)</w:t>
            </w:r>
          </w:p>
        </w:tc>
      </w:tr>
      <w:tr w:rsidR="00594DE6" w14:paraId="5626AB33" w14:textId="77777777" w:rsidTr="007A26C4">
        <w:trPr>
          <w:trHeight w:val="265"/>
        </w:trPr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0819AA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CD8915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109F3A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B9618A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DFD36F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BF1D2B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CEDE47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32139A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594DE6" w14:paraId="1016A65D" w14:textId="77777777" w:rsidTr="007A26C4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829C79" w14:textId="15912D37" w:rsidR="00594DE6" w:rsidRPr="009C0C2C" w:rsidRDefault="009C0C2C" w:rsidP="009C0C2C">
            <w:pPr>
              <w:rPr>
                <w:bCs/>
                <w:sz w:val="20"/>
                <w:szCs w:val="20"/>
                <w:lang w:val="en-US"/>
              </w:rPr>
            </w:pPr>
            <w:r w:rsidRPr="009C0C2C">
              <w:rPr>
                <w:bCs/>
                <w:sz w:val="20"/>
                <w:szCs w:val="20"/>
                <w:lang w:val="en-US"/>
              </w:rPr>
              <w:t>PYP 3221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B98960" w14:textId="64C9F40C" w:rsidR="00594DE6" w:rsidRPr="009C0C2C" w:rsidRDefault="009C0C2C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 xml:space="preserve">Программирование на языке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D8034B" w14:textId="4AE2B828" w:rsidR="00594DE6" w:rsidRPr="006137A5" w:rsidRDefault="006137A5">
            <w:pPr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9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02F870" w14:textId="39048425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5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01B043" w14:textId="7D4E644B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D3D06E" w14:textId="67699C68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F000DA" w14:textId="262EC89D" w:rsidR="00594DE6" w:rsidRPr="00E41113" w:rsidRDefault="00A63C23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ru-KZ"/>
              </w:rPr>
              <w:t>5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5D6C74" w14:textId="3CD93F9D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6</w:t>
            </w:r>
          </w:p>
        </w:tc>
      </w:tr>
      <w:tr w:rsidR="00594DE6" w14:paraId="1D99DA03" w14:textId="77777777" w:rsidTr="007A26C4">
        <w:tc>
          <w:tcPr>
            <w:tcW w:w="1049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F8F9F4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Академическая информация о курсе</w:t>
            </w:r>
          </w:p>
        </w:tc>
      </w:tr>
      <w:tr w:rsidR="002B4684" w14:paraId="1B69FFFC" w14:textId="77777777" w:rsidTr="005C25D5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4D6CCC" w14:textId="77777777" w:rsidR="002B4684" w:rsidRDefault="002B46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Вид обучения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53A16E" w14:textId="77777777" w:rsidR="002B4684" w:rsidRDefault="002B46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/характер курса</w:t>
            </w:r>
          </w:p>
        </w:tc>
        <w:tc>
          <w:tcPr>
            <w:tcW w:w="242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64D234" w14:textId="77777777" w:rsidR="002B4684" w:rsidRDefault="002B468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6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E0D52F" w14:textId="77777777" w:rsidR="002B4684" w:rsidRDefault="002B468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2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5F19B5" w14:textId="77777777" w:rsidR="002B4684" w:rsidRDefault="002B468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тогового контроля</w:t>
            </w:r>
          </w:p>
        </w:tc>
      </w:tr>
      <w:tr w:rsidR="002B4684" w14:paraId="793396F8" w14:textId="77777777" w:rsidTr="00F04DD7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8E281C" w14:textId="48A0A83D" w:rsidR="002B4684" w:rsidRPr="009C0C2C" w:rsidRDefault="009C0C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Offline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A5918B" w14:textId="14C24071" w:rsidR="002B4684" w:rsidRDefault="009C0C2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Теоретический, практический</w:t>
            </w:r>
          </w:p>
        </w:tc>
        <w:tc>
          <w:tcPr>
            <w:tcW w:w="242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D2D07" w14:textId="7C68A859" w:rsidR="002B4684" w:rsidRDefault="009C0C2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16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4553D7" w14:textId="4B86862B" w:rsidR="002B4684" w:rsidRDefault="009C0C2C">
            <w:pPr>
              <w:jc w:val="center"/>
              <w:rPr>
                <w:sz w:val="20"/>
                <w:szCs w:val="20"/>
              </w:rPr>
            </w:pPr>
            <w:r w:rsidRPr="003F398B">
              <w:rPr>
                <w:sz w:val="20"/>
                <w:szCs w:val="20"/>
                <w:lang w:eastAsia="ru-RU"/>
              </w:rPr>
              <w:t>Изучение концепций языка программирования Python и реализация программ для укрепления практических навыков</w:t>
            </w:r>
          </w:p>
        </w:tc>
        <w:tc>
          <w:tcPr>
            <w:tcW w:w="2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AE20F7" w14:textId="716664DB" w:rsidR="002B4684" w:rsidRDefault="009C0C2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исьменный экзамен / Тест</w:t>
            </w:r>
          </w:p>
        </w:tc>
      </w:tr>
      <w:tr w:rsidR="00594DE6" w14:paraId="24A353CE" w14:textId="77777777" w:rsidTr="007A26C4">
        <w:trPr>
          <w:trHeight w:val="214"/>
        </w:trPr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339E41" w14:textId="77777777" w:rsidR="00594DE6" w:rsidRDefault="001640C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 w:rsidR="007A26C4">
              <w:rPr>
                <w:b/>
                <w:sz w:val="20"/>
                <w:szCs w:val="20"/>
                <w:lang w:val="kk-KZ"/>
              </w:rPr>
              <w:t xml:space="preserve"> -</w:t>
            </w:r>
            <w:r w:rsidR="00F10360"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595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4B0EB0" w14:textId="0F523178" w:rsidR="00594DE6" w:rsidRDefault="009C0C2C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2831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87F3F11" w14:textId="77777777" w:rsidR="00594DE6" w:rsidRDefault="00594DE6">
            <w:pPr>
              <w:jc w:val="center"/>
              <w:rPr>
                <w:sz w:val="20"/>
                <w:szCs w:val="20"/>
              </w:rPr>
            </w:pPr>
          </w:p>
        </w:tc>
      </w:tr>
      <w:tr w:rsidR="00594DE6" w:rsidRPr="009C0C2C" w14:paraId="78FCAC18" w14:textId="77777777" w:rsidTr="007A26C4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D2DD81" w14:textId="77777777" w:rsidR="00594DE6" w:rsidRPr="007A26C4" w:rsidRDefault="001640C9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mail</w:t>
            </w:r>
            <w:r w:rsidR="007A26C4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95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86545" w14:textId="2AD9B5F1" w:rsidR="00594DE6" w:rsidRPr="009C0C2C" w:rsidRDefault="00567C27">
            <w:pPr>
              <w:jc w:val="both"/>
              <w:rPr>
                <w:sz w:val="20"/>
                <w:szCs w:val="20"/>
                <w:lang w:val="kk-KZ"/>
              </w:rPr>
            </w:pPr>
            <w:hyperlink r:id="rId7" w:history="1">
              <w:r w:rsidR="009C0C2C" w:rsidRPr="009C0C2C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9C0C2C" w:rsidRPr="009C0C2C">
              <w:rPr>
                <w:sz w:val="20"/>
                <w:szCs w:val="20"/>
                <w:lang w:val="kk-KZ" w:eastAsia="ru-RU"/>
              </w:rPr>
              <w:t xml:space="preserve"> , </w:t>
            </w:r>
            <w:hyperlink r:id="rId8" w:history="1">
              <w:r w:rsidR="009C0C2C" w:rsidRPr="009C0C2C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2831" w:type="dxa"/>
            <w:gridSpan w:val="2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7A1E5E0" w14:textId="77777777" w:rsidR="00594DE6" w:rsidRPr="009C0C2C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594DE6" w14:paraId="2D89269C" w14:textId="77777777" w:rsidTr="007A26C4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63203D" w14:textId="77777777" w:rsidR="00594DE6" w:rsidRPr="007A26C4" w:rsidRDefault="00F10360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 w:rsidR="007A26C4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95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88007" w14:textId="4DA6B338" w:rsidR="00594DE6" w:rsidRDefault="009C0C2C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283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B46B68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</w:tbl>
    <w:p w14:paraId="2F1C831A" w14:textId="77777777" w:rsidR="00594DE6" w:rsidRDefault="00594DE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0"/>
          <w:szCs w:val="20"/>
        </w:rPr>
      </w:pPr>
    </w:p>
    <w:tbl>
      <w:tblPr>
        <w:tblStyle w:val="ac"/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490"/>
      </w:tblGrid>
      <w:tr w:rsidR="00594DE6" w14:paraId="30F1FF1A" w14:textId="77777777" w:rsidTr="007A26C4">
        <w:trPr>
          <w:trHeight w:val="112"/>
        </w:trPr>
        <w:tc>
          <w:tcPr>
            <w:tcW w:w="10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E4460" w14:textId="77777777" w:rsidR="00594DE6" w:rsidRDefault="001640C9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Академическая презентация курса</w:t>
            </w:r>
          </w:p>
        </w:tc>
      </w:tr>
    </w:tbl>
    <w:p w14:paraId="4ED45565" w14:textId="77777777" w:rsidR="00594DE6" w:rsidRDefault="00594DE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0"/>
          <w:szCs w:val="20"/>
        </w:rPr>
      </w:pPr>
    </w:p>
    <w:tbl>
      <w:tblPr>
        <w:tblStyle w:val="ad"/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7"/>
        <w:gridCol w:w="4820"/>
        <w:gridCol w:w="3543"/>
      </w:tblGrid>
      <w:tr w:rsidR="00594DE6" w14:paraId="7867D6CE" w14:textId="77777777" w:rsidTr="007A26C4">
        <w:tc>
          <w:tcPr>
            <w:tcW w:w="2127" w:type="dxa"/>
            <w:shd w:val="clear" w:color="auto" w:fill="auto"/>
          </w:tcPr>
          <w:p w14:paraId="42DCF270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820" w:type="dxa"/>
            <w:shd w:val="clear" w:color="auto" w:fill="auto"/>
          </w:tcPr>
          <w:p w14:paraId="314D77FF" w14:textId="77777777" w:rsidR="00594DE6" w:rsidRDefault="001640C9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 w:rsidR="00AC0B9C">
              <w:rPr>
                <w:b/>
                <w:sz w:val="20"/>
                <w:szCs w:val="20"/>
                <w:lang w:val="kk-KZ"/>
              </w:rPr>
              <w:t>*</w:t>
            </w:r>
            <w:r>
              <w:rPr>
                <w:sz w:val="20"/>
                <w:szCs w:val="20"/>
              </w:rPr>
              <w:t xml:space="preserve"> </w:t>
            </w:r>
          </w:p>
          <w:p w14:paraId="04014C27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В результате изучения дисциплины обучающийся будет способен:</w:t>
            </w:r>
          </w:p>
        </w:tc>
        <w:tc>
          <w:tcPr>
            <w:tcW w:w="3543" w:type="dxa"/>
            <w:shd w:val="clear" w:color="auto" w:fill="auto"/>
          </w:tcPr>
          <w:p w14:paraId="40D337D4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Индикаторы достижения РО (ИД) </w:t>
            </w:r>
          </w:p>
          <w:p w14:paraId="02119AAF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на каждый РО не менее </w:t>
            </w:r>
            <w:r w:rsidRPr="00CF26E9">
              <w:rPr>
                <w:color w:val="000000" w:themeColor="text1"/>
                <w:sz w:val="20"/>
                <w:szCs w:val="20"/>
              </w:rPr>
              <w:t xml:space="preserve">2-х </w:t>
            </w:r>
            <w:r>
              <w:rPr>
                <w:sz w:val="20"/>
                <w:szCs w:val="20"/>
              </w:rPr>
              <w:t>индикаторов)</w:t>
            </w:r>
          </w:p>
        </w:tc>
      </w:tr>
      <w:tr w:rsidR="005E7456" w14:paraId="6108BEC8" w14:textId="77777777" w:rsidTr="007A26C4">
        <w:trPr>
          <w:trHeight w:val="152"/>
        </w:trPr>
        <w:tc>
          <w:tcPr>
            <w:tcW w:w="2127" w:type="dxa"/>
            <w:vMerge w:val="restart"/>
            <w:shd w:val="clear" w:color="auto" w:fill="auto"/>
          </w:tcPr>
          <w:p w14:paraId="42A8959F" w14:textId="79612B65" w:rsidR="005E7456" w:rsidRPr="00203BFD" w:rsidRDefault="009C0C2C">
            <w:pPr>
              <w:jc w:val="both"/>
              <w:rPr>
                <w:b/>
                <w:sz w:val="20"/>
                <w:szCs w:val="20"/>
              </w:rPr>
            </w:pPr>
            <w:r w:rsidRPr="00203BFD">
              <w:rPr>
                <w:sz w:val="20"/>
                <w:szCs w:val="20"/>
                <w:lang w:eastAsia="ru-RU"/>
              </w:rPr>
              <w:t>Этот курс направлен на изучение концепций языка</w:t>
            </w:r>
            <w:r w:rsidRPr="00203BFD">
              <w:rPr>
                <w:sz w:val="20"/>
                <w:szCs w:val="20"/>
                <w:lang w:val="kk-KZ" w:eastAsia="ru-RU"/>
              </w:rPr>
              <w:t xml:space="preserve"> </w:t>
            </w:r>
            <w:r w:rsidRPr="00203BFD">
              <w:rPr>
                <w:sz w:val="20"/>
                <w:szCs w:val="20"/>
                <w:lang w:eastAsia="ru-RU"/>
              </w:rPr>
              <w:t>программирования Python, а также</w:t>
            </w:r>
            <w:r w:rsidRPr="00203BFD">
              <w:rPr>
                <w:sz w:val="20"/>
                <w:szCs w:val="20"/>
                <w:lang w:val="kk-KZ" w:eastAsia="ru-RU"/>
              </w:rPr>
              <w:t xml:space="preserve"> </w:t>
            </w:r>
            <w:r w:rsidRPr="00203BFD">
              <w:rPr>
                <w:sz w:val="20"/>
                <w:szCs w:val="20"/>
                <w:lang w:eastAsia="ru-RU"/>
              </w:rPr>
              <w:t>понимание их практической реализации путем решения реальных задач различной сложности.</w:t>
            </w:r>
          </w:p>
        </w:tc>
        <w:tc>
          <w:tcPr>
            <w:tcW w:w="4820" w:type="dxa"/>
            <w:vMerge w:val="restart"/>
            <w:shd w:val="clear" w:color="auto" w:fill="auto"/>
          </w:tcPr>
          <w:p w14:paraId="5880DE2F" w14:textId="16B88A7F" w:rsidR="00B47334" w:rsidRPr="009C0C2C" w:rsidRDefault="009C0C2C" w:rsidP="009C0C2C">
            <w:pPr>
              <w:pStyle w:val="afe"/>
              <w:numPr>
                <w:ilvl w:val="0"/>
                <w:numId w:val="3"/>
              </w:numPr>
              <w:ind w:left="357" w:hanging="357"/>
              <w:jc w:val="both"/>
              <w:rPr>
                <w:color w:val="000000"/>
                <w:sz w:val="20"/>
                <w:szCs w:val="20"/>
              </w:rPr>
            </w:pPr>
            <w:r w:rsidRPr="009C0C2C">
              <w:rPr>
                <w:sz w:val="20"/>
                <w:szCs w:val="20"/>
                <w:lang w:eastAsia="ru-RU"/>
              </w:rPr>
              <w:t>(когнитивный) Знать теоретические и методологические концепции Python</w:t>
            </w:r>
          </w:p>
          <w:p w14:paraId="62D8A0B7" w14:textId="77777777" w:rsidR="00A46B07" w:rsidRPr="005E7456" w:rsidRDefault="00A46B07" w:rsidP="0081360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2B9A7F0C" w14:textId="41AE7B2F" w:rsidR="005E7456" w:rsidRPr="005E7456" w:rsidRDefault="005E7456">
            <w:pPr>
              <w:jc w:val="both"/>
              <w:rPr>
                <w:sz w:val="20"/>
                <w:szCs w:val="20"/>
              </w:rPr>
            </w:pPr>
            <w:r w:rsidRPr="005E7456">
              <w:rPr>
                <w:sz w:val="20"/>
                <w:szCs w:val="20"/>
              </w:rPr>
              <w:t>1.1</w:t>
            </w:r>
            <w:r w:rsidR="009C0C2C">
              <w:rPr>
                <w:sz w:val="20"/>
                <w:szCs w:val="20"/>
              </w:rPr>
              <w:t xml:space="preserve"> </w:t>
            </w:r>
            <w:r w:rsidR="009C0C2C" w:rsidRPr="003F398B">
              <w:rPr>
                <w:sz w:val="20"/>
                <w:szCs w:val="20"/>
                <w:lang w:eastAsia="ru-RU"/>
              </w:rPr>
              <w:t>возможность создавать базовые и расширенные программы на Python</w:t>
            </w:r>
            <w:r w:rsidR="009C0C2C" w:rsidRPr="003F398B">
              <w:rPr>
                <w:sz w:val="14"/>
                <w:szCs w:val="14"/>
                <w:lang w:eastAsia="ru-RU"/>
              </w:rPr>
              <w:t>    </w:t>
            </w:r>
          </w:p>
        </w:tc>
      </w:tr>
      <w:tr w:rsidR="005E7456" w14:paraId="4FFF260B" w14:textId="77777777" w:rsidTr="007A26C4">
        <w:trPr>
          <w:trHeight w:val="152"/>
        </w:trPr>
        <w:tc>
          <w:tcPr>
            <w:tcW w:w="2127" w:type="dxa"/>
            <w:vMerge/>
            <w:shd w:val="clear" w:color="auto" w:fill="auto"/>
          </w:tcPr>
          <w:p w14:paraId="278BED2D" w14:textId="77777777" w:rsidR="005E7456" w:rsidRDefault="005E7456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3E16AE1D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0722756A" w14:textId="375D8E5E" w:rsidR="005E7456" w:rsidRPr="005E7456" w:rsidRDefault="005E7456">
            <w:pPr>
              <w:jc w:val="both"/>
              <w:rPr>
                <w:sz w:val="20"/>
                <w:szCs w:val="20"/>
              </w:rPr>
            </w:pPr>
            <w:r w:rsidRPr="005E7456">
              <w:rPr>
                <w:sz w:val="20"/>
                <w:szCs w:val="20"/>
              </w:rPr>
              <w:t>1.2</w:t>
            </w:r>
            <w:r w:rsidR="009C0C2C" w:rsidRPr="003F398B">
              <w:rPr>
                <w:sz w:val="20"/>
                <w:szCs w:val="20"/>
                <w:lang w:eastAsia="ru-RU"/>
              </w:rPr>
              <w:t xml:space="preserve"> знать особенности классов и объектов, а также парадигмы ООП: наследование, инкапсуляция, полиморфизм и абстракция</w:t>
            </w:r>
            <w:r w:rsidR="009C0C2C" w:rsidRPr="003F398B">
              <w:rPr>
                <w:sz w:val="14"/>
                <w:szCs w:val="14"/>
                <w:lang w:eastAsia="ru-RU"/>
              </w:rPr>
              <w:t>    </w:t>
            </w:r>
          </w:p>
        </w:tc>
      </w:tr>
      <w:tr w:rsidR="005E7456" w14:paraId="439E8F9A" w14:textId="77777777" w:rsidTr="007A26C4">
        <w:trPr>
          <w:trHeight w:val="152"/>
        </w:trPr>
        <w:tc>
          <w:tcPr>
            <w:tcW w:w="2127" w:type="dxa"/>
            <w:vMerge/>
            <w:shd w:val="clear" w:color="auto" w:fill="auto"/>
          </w:tcPr>
          <w:p w14:paraId="0A63593A" w14:textId="77777777" w:rsidR="005E7456" w:rsidRDefault="005E7456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2062C8C2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08BC8748" w14:textId="65B9A3A5" w:rsidR="005E7456" w:rsidRPr="00A76C4D" w:rsidRDefault="005E7456">
            <w:pPr>
              <w:jc w:val="both"/>
              <w:rPr>
                <w:sz w:val="20"/>
                <w:szCs w:val="20"/>
              </w:rPr>
            </w:pPr>
            <w:r w:rsidRPr="005E7456">
              <w:rPr>
                <w:sz w:val="20"/>
                <w:szCs w:val="20"/>
              </w:rPr>
              <w:t>1.3</w:t>
            </w:r>
            <w:r w:rsidR="00A76C4D">
              <w:rPr>
                <w:sz w:val="20"/>
                <w:szCs w:val="20"/>
              </w:rPr>
              <w:t xml:space="preserve"> знание методов разработки приложений на </w:t>
            </w:r>
            <w:r w:rsidR="00A76C4D">
              <w:rPr>
                <w:sz w:val="20"/>
                <w:szCs w:val="20"/>
                <w:lang w:val="en-US"/>
              </w:rPr>
              <w:t>Python</w:t>
            </w:r>
          </w:p>
        </w:tc>
      </w:tr>
      <w:tr w:rsidR="005E7456" w14:paraId="1B694646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34F7D47F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 w:val="restart"/>
            <w:shd w:val="clear" w:color="auto" w:fill="auto"/>
          </w:tcPr>
          <w:p w14:paraId="657C4BD0" w14:textId="54F3E2CC" w:rsidR="005E7456" w:rsidRPr="009C0C2C" w:rsidRDefault="009C0C2C" w:rsidP="009C0C2C">
            <w:pPr>
              <w:pStyle w:val="afe"/>
              <w:numPr>
                <w:ilvl w:val="0"/>
                <w:numId w:val="3"/>
              </w:numPr>
              <w:ind w:left="357" w:hanging="357"/>
              <w:jc w:val="both"/>
              <w:rPr>
                <w:sz w:val="20"/>
                <w:szCs w:val="20"/>
              </w:rPr>
            </w:pPr>
            <w:r w:rsidRPr="009C0C2C">
              <w:rPr>
                <w:sz w:val="20"/>
                <w:szCs w:val="20"/>
                <w:lang w:eastAsia="ru-RU"/>
              </w:rPr>
              <w:t xml:space="preserve">(функциональный) </w:t>
            </w:r>
            <w:r w:rsidRPr="009C0C2C">
              <w:rPr>
                <w:sz w:val="20"/>
                <w:szCs w:val="20"/>
                <w:lang w:val="kk-KZ" w:eastAsia="ru-RU"/>
              </w:rPr>
              <w:t>Применение</w:t>
            </w:r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r w:rsidRPr="009C0C2C">
              <w:rPr>
                <w:sz w:val="20"/>
                <w:szCs w:val="20"/>
                <w:lang w:val="kk-KZ" w:eastAsia="ru-RU"/>
              </w:rPr>
              <w:t>знаний</w:t>
            </w:r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r w:rsidRPr="009C0C2C">
              <w:rPr>
                <w:sz w:val="20"/>
                <w:szCs w:val="20"/>
                <w:lang w:val="kk-KZ" w:eastAsia="ru-RU"/>
              </w:rPr>
              <w:t>по</w:t>
            </w:r>
            <w:r w:rsidRPr="009C0C2C">
              <w:rPr>
                <w:sz w:val="20"/>
                <w:szCs w:val="20"/>
                <w:lang w:eastAsia="ru-RU"/>
              </w:rPr>
              <w:t xml:space="preserve"> работе с библиотеками NumPy, Pandas и Matplotlib</w:t>
            </w:r>
          </w:p>
          <w:p w14:paraId="229FE5E7" w14:textId="3859BB89" w:rsidR="009C0C2C" w:rsidRPr="009C0C2C" w:rsidRDefault="009C0C2C" w:rsidP="009C0C2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6B43999F" w14:textId="6266A63E" w:rsidR="005E7456" w:rsidRPr="005E7456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5E7456">
              <w:rPr>
                <w:color w:val="000000"/>
                <w:sz w:val="20"/>
                <w:szCs w:val="20"/>
              </w:rPr>
              <w:t>2.1</w:t>
            </w:r>
            <w:r w:rsidR="00A76C4D">
              <w:rPr>
                <w:sz w:val="20"/>
                <w:szCs w:val="20"/>
                <w:lang w:val="kk-KZ" w:eastAsia="ru-RU"/>
              </w:rPr>
              <w:t xml:space="preserve"> разрабатывать</w:t>
            </w:r>
            <w:r w:rsidR="00A76C4D" w:rsidRPr="003F398B">
              <w:rPr>
                <w:sz w:val="20"/>
                <w:szCs w:val="20"/>
                <w:lang w:eastAsia="ru-RU"/>
              </w:rPr>
              <w:t xml:space="preserve"> программы для создания и визуализации наборов данных в интегрированной рабочей среде Python</w:t>
            </w:r>
          </w:p>
        </w:tc>
      </w:tr>
      <w:tr w:rsidR="005E7456" w14:paraId="3018DD82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30B9B948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6005CE6E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59CD328B" w14:textId="4DD37141" w:rsidR="005E7456" w:rsidRPr="00A76C4D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5E7456">
              <w:rPr>
                <w:color w:val="000000"/>
                <w:sz w:val="20"/>
                <w:szCs w:val="20"/>
              </w:rPr>
              <w:t>2.2</w:t>
            </w:r>
            <w:r w:rsidR="00A76C4D" w:rsidRPr="00A76C4D">
              <w:rPr>
                <w:color w:val="000000"/>
                <w:sz w:val="20"/>
                <w:szCs w:val="20"/>
              </w:rPr>
              <w:t xml:space="preserve"> </w:t>
            </w:r>
            <w:r w:rsidR="00A76C4D">
              <w:rPr>
                <w:color w:val="000000"/>
                <w:sz w:val="20"/>
                <w:szCs w:val="20"/>
              </w:rPr>
              <w:t>применение библиотек для работы с данными</w:t>
            </w:r>
          </w:p>
        </w:tc>
      </w:tr>
      <w:tr w:rsidR="005E7456" w14:paraId="72C1935E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44F683FE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403270DA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6A204345" w14:textId="7599B08C" w:rsidR="005E7456" w:rsidRPr="005E7456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5E7456">
              <w:rPr>
                <w:color w:val="000000"/>
                <w:sz w:val="20"/>
                <w:szCs w:val="20"/>
              </w:rPr>
              <w:t>2.3</w:t>
            </w:r>
            <w:r w:rsidR="00A76C4D" w:rsidRPr="003F398B">
              <w:rPr>
                <w:sz w:val="20"/>
                <w:szCs w:val="20"/>
                <w:lang w:eastAsia="ru-RU"/>
              </w:rPr>
              <w:t>разрабатывать многофункциональные приложения, понятные как разработчикам, так и пользователям</w:t>
            </w:r>
          </w:p>
        </w:tc>
      </w:tr>
      <w:tr w:rsidR="005E7456" w14:paraId="4369BC74" w14:textId="77777777" w:rsidTr="007A26C4">
        <w:trPr>
          <w:trHeight w:val="84"/>
        </w:trPr>
        <w:tc>
          <w:tcPr>
            <w:tcW w:w="2127" w:type="dxa"/>
            <w:vMerge/>
            <w:shd w:val="clear" w:color="auto" w:fill="auto"/>
          </w:tcPr>
          <w:p w14:paraId="073F6D2C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 w:val="restart"/>
            <w:shd w:val="clear" w:color="auto" w:fill="auto"/>
          </w:tcPr>
          <w:p w14:paraId="274BD361" w14:textId="7571CBCF" w:rsidR="005E7456" w:rsidRPr="009C0C2C" w:rsidRDefault="009C0C2C" w:rsidP="009C0C2C">
            <w:pPr>
              <w:pStyle w:val="afe"/>
              <w:numPr>
                <w:ilvl w:val="0"/>
                <w:numId w:val="3"/>
              </w:numPr>
              <w:ind w:left="357" w:hanging="357"/>
              <w:jc w:val="both"/>
              <w:rPr>
                <w:sz w:val="20"/>
                <w:szCs w:val="20"/>
              </w:rPr>
            </w:pPr>
            <w:r w:rsidRPr="009C0C2C">
              <w:rPr>
                <w:b/>
                <w:bCs/>
                <w:sz w:val="20"/>
                <w:szCs w:val="20"/>
                <w:lang w:eastAsia="ru-RU"/>
              </w:rPr>
              <w:t>(</w:t>
            </w:r>
            <w:r w:rsidRPr="009C0C2C">
              <w:rPr>
                <w:sz w:val="20"/>
                <w:szCs w:val="20"/>
                <w:lang w:eastAsia="ru-RU"/>
              </w:rPr>
              <w:t>функциональный)</w:t>
            </w:r>
            <w:r w:rsidRPr="009C0C2C"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 w:rsidRPr="009C0C2C">
              <w:rPr>
                <w:sz w:val="20"/>
                <w:szCs w:val="20"/>
                <w:lang w:eastAsia="ru-RU"/>
              </w:rPr>
              <w:t>Разработка программ различного уровня сложности: от простой консоли до продукта академического и промышленного значения.</w:t>
            </w:r>
          </w:p>
        </w:tc>
        <w:tc>
          <w:tcPr>
            <w:tcW w:w="3543" w:type="dxa"/>
            <w:shd w:val="clear" w:color="auto" w:fill="auto"/>
          </w:tcPr>
          <w:p w14:paraId="22F8F207" w14:textId="6417581D" w:rsidR="005E7456" w:rsidRPr="005E7456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5E7456">
              <w:rPr>
                <w:color w:val="000000"/>
                <w:sz w:val="20"/>
                <w:szCs w:val="20"/>
              </w:rPr>
              <w:t>3.1</w:t>
            </w:r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r w:rsidR="00A76C4D" w:rsidRPr="003F398B">
              <w:rPr>
                <w:sz w:val="20"/>
                <w:szCs w:val="20"/>
                <w:lang w:eastAsia="ru-RU"/>
              </w:rPr>
              <w:t>уметь подключаться к базам данных и файлам для ввода и вывода информации</w:t>
            </w:r>
          </w:p>
        </w:tc>
      </w:tr>
      <w:tr w:rsidR="005E7456" w14:paraId="46AF148D" w14:textId="77777777" w:rsidTr="007A26C4">
        <w:trPr>
          <w:trHeight w:val="84"/>
        </w:trPr>
        <w:tc>
          <w:tcPr>
            <w:tcW w:w="2127" w:type="dxa"/>
            <w:vMerge/>
            <w:shd w:val="clear" w:color="auto" w:fill="auto"/>
          </w:tcPr>
          <w:p w14:paraId="4A6F73AC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30B57CE7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3D858794" w14:textId="35F2FF17" w:rsidR="005E7456" w:rsidRPr="005E7456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5E7456">
              <w:rPr>
                <w:color w:val="000000"/>
                <w:sz w:val="20"/>
                <w:szCs w:val="20"/>
              </w:rPr>
              <w:t>3.2</w:t>
            </w:r>
            <w:r w:rsidR="00A76C4D">
              <w:rPr>
                <w:color w:val="000000"/>
                <w:sz w:val="20"/>
                <w:szCs w:val="20"/>
              </w:rPr>
              <w:t xml:space="preserve"> уметь настраивать конфигурацию приложений</w:t>
            </w:r>
          </w:p>
        </w:tc>
      </w:tr>
      <w:tr w:rsidR="005E7456" w14:paraId="1AF4BBD6" w14:textId="77777777" w:rsidTr="007A26C4">
        <w:trPr>
          <w:trHeight w:val="84"/>
        </w:trPr>
        <w:tc>
          <w:tcPr>
            <w:tcW w:w="2127" w:type="dxa"/>
            <w:vMerge/>
            <w:shd w:val="clear" w:color="auto" w:fill="auto"/>
          </w:tcPr>
          <w:p w14:paraId="45B4529E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31D258BB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6DA2D5E6" w14:textId="431875E6" w:rsidR="005E7456" w:rsidRPr="00A76C4D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5E7456">
              <w:rPr>
                <w:color w:val="000000"/>
                <w:sz w:val="20"/>
                <w:szCs w:val="20"/>
              </w:rPr>
              <w:t>3.3</w:t>
            </w:r>
            <w:r w:rsidR="00A76C4D">
              <w:rPr>
                <w:color w:val="000000"/>
                <w:sz w:val="20"/>
                <w:szCs w:val="20"/>
              </w:rPr>
              <w:t xml:space="preserve"> уметь создавать приложения на </w:t>
            </w:r>
            <w:r w:rsidR="00A76C4D">
              <w:rPr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5E7456" w14:paraId="5376E6DA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39D6CE25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 w:val="restart"/>
            <w:shd w:val="clear" w:color="auto" w:fill="auto"/>
          </w:tcPr>
          <w:p w14:paraId="00AF2D46" w14:textId="5FA3200E" w:rsidR="005E7456" w:rsidRPr="009C0C2C" w:rsidRDefault="009C0C2C" w:rsidP="009C0C2C">
            <w:pPr>
              <w:pStyle w:val="afe"/>
              <w:numPr>
                <w:ilvl w:val="0"/>
                <w:numId w:val="3"/>
              </w:numPr>
              <w:ind w:left="357" w:hanging="357"/>
              <w:jc w:val="both"/>
              <w:rPr>
                <w:sz w:val="20"/>
                <w:szCs w:val="20"/>
              </w:rPr>
            </w:pPr>
            <w:r w:rsidRPr="009C0C2C">
              <w:rPr>
                <w:sz w:val="20"/>
                <w:szCs w:val="20"/>
                <w:lang w:eastAsia="ru-RU"/>
              </w:rPr>
              <w:t>Создание сложных многофункциональных приложений</w:t>
            </w:r>
          </w:p>
        </w:tc>
        <w:tc>
          <w:tcPr>
            <w:tcW w:w="3543" w:type="dxa"/>
            <w:shd w:val="clear" w:color="auto" w:fill="auto"/>
          </w:tcPr>
          <w:p w14:paraId="5B688303" w14:textId="7D1070FD" w:rsidR="005E7456" w:rsidRPr="00A76C4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</w:t>
            </w:r>
            <w:r w:rsidR="00A76C4D" w:rsidRPr="00A76C4D">
              <w:rPr>
                <w:sz w:val="20"/>
                <w:szCs w:val="20"/>
              </w:rPr>
              <w:t xml:space="preserve"> </w:t>
            </w:r>
            <w:r w:rsidR="00A76C4D" w:rsidRPr="003F398B">
              <w:rPr>
                <w:sz w:val="20"/>
                <w:szCs w:val="20"/>
                <w:lang w:eastAsia="ru-RU"/>
              </w:rPr>
              <w:t>создание диаграмм приложений с методами обработки и хранения информации</w:t>
            </w:r>
          </w:p>
        </w:tc>
      </w:tr>
      <w:tr w:rsidR="005E7456" w14:paraId="59F5E46A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1383198E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277826B1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4771206E" w14:textId="43A32168" w:rsidR="005E7456" w:rsidRPr="00A76C4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</w:t>
            </w:r>
            <w:r w:rsidR="00A76C4D" w:rsidRPr="00A76C4D">
              <w:rPr>
                <w:sz w:val="20"/>
                <w:szCs w:val="20"/>
              </w:rPr>
              <w:t xml:space="preserve"> </w:t>
            </w:r>
            <w:r w:rsidR="00A76C4D" w:rsidRPr="003F398B">
              <w:rPr>
                <w:sz w:val="20"/>
                <w:szCs w:val="20"/>
                <w:lang w:eastAsia="ru-RU"/>
              </w:rPr>
              <w:t>построение взаимодействия различных структурных элементов между собой</w:t>
            </w:r>
          </w:p>
        </w:tc>
      </w:tr>
      <w:tr w:rsidR="005E7456" w14:paraId="5E644874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4948A926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038DED33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76D1818F" w14:textId="00D8095C" w:rsidR="005E7456" w:rsidRPr="00A76C4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3</w:t>
            </w:r>
            <w:r w:rsidR="00A76C4D">
              <w:rPr>
                <w:sz w:val="20"/>
                <w:szCs w:val="20"/>
                <w:lang w:val="en-US"/>
              </w:rPr>
              <w:t xml:space="preserve"> </w:t>
            </w:r>
            <w:r w:rsidR="00A76C4D">
              <w:rPr>
                <w:sz w:val="20"/>
                <w:szCs w:val="20"/>
              </w:rPr>
              <w:t xml:space="preserve">изменение и редактирование приложений </w:t>
            </w:r>
          </w:p>
        </w:tc>
      </w:tr>
      <w:tr w:rsidR="005E7456" w14:paraId="3F806175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483C6D92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vMerge w:val="restart"/>
            <w:shd w:val="clear" w:color="auto" w:fill="auto"/>
          </w:tcPr>
          <w:p w14:paraId="5144554D" w14:textId="1531E4FE" w:rsidR="005E7456" w:rsidRPr="00203BFD" w:rsidRDefault="005E7456">
            <w:pPr>
              <w:jc w:val="both"/>
              <w:rPr>
                <w:sz w:val="20"/>
                <w:szCs w:val="20"/>
              </w:rPr>
            </w:pPr>
            <w:r w:rsidRPr="005E7456">
              <w:rPr>
                <w:sz w:val="20"/>
                <w:szCs w:val="20"/>
              </w:rPr>
              <w:t>5.</w:t>
            </w:r>
            <w:r w:rsidR="00203BFD" w:rsidRPr="00203BFD">
              <w:rPr>
                <w:sz w:val="20"/>
                <w:szCs w:val="20"/>
              </w:rPr>
              <w:t xml:space="preserve"> </w:t>
            </w:r>
            <w:r w:rsidR="00203BFD">
              <w:rPr>
                <w:sz w:val="20"/>
                <w:szCs w:val="20"/>
              </w:rPr>
              <w:t xml:space="preserve">Создание </w:t>
            </w:r>
            <w:r w:rsidR="00203BFD">
              <w:rPr>
                <w:sz w:val="20"/>
                <w:szCs w:val="20"/>
                <w:lang w:val="en-US"/>
              </w:rPr>
              <w:t>web</w:t>
            </w:r>
            <w:r w:rsidR="00203BFD" w:rsidRPr="00203BFD">
              <w:rPr>
                <w:sz w:val="20"/>
                <w:szCs w:val="20"/>
              </w:rPr>
              <w:t>-</w:t>
            </w:r>
            <w:r w:rsidR="00203BFD">
              <w:rPr>
                <w:sz w:val="20"/>
                <w:szCs w:val="20"/>
              </w:rPr>
              <w:t xml:space="preserve">приложений на </w:t>
            </w:r>
            <w:r w:rsidR="00203BFD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3543" w:type="dxa"/>
            <w:shd w:val="clear" w:color="auto" w:fill="auto"/>
          </w:tcPr>
          <w:p w14:paraId="45894DF4" w14:textId="1E9309D1" w:rsidR="005E7456" w:rsidRPr="00203BF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="00203BFD">
              <w:rPr>
                <w:sz w:val="20"/>
                <w:szCs w:val="20"/>
                <w:lang w:val="en-US"/>
              </w:rPr>
              <w:t xml:space="preserve"> </w:t>
            </w:r>
            <w:r w:rsidR="00203BFD">
              <w:rPr>
                <w:sz w:val="20"/>
                <w:szCs w:val="20"/>
              </w:rPr>
              <w:t xml:space="preserve">создавать новое </w:t>
            </w:r>
            <w:r w:rsidR="00203BFD">
              <w:rPr>
                <w:sz w:val="20"/>
                <w:szCs w:val="20"/>
                <w:lang w:val="en-US"/>
              </w:rPr>
              <w:t>web-</w:t>
            </w:r>
            <w:r w:rsidR="00203BFD">
              <w:rPr>
                <w:sz w:val="20"/>
                <w:szCs w:val="20"/>
              </w:rPr>
              <w:t>приложение</w:t>
            </w:r>
          </w:p>
        </w:tc>
      </w:tr>
      <w:tr w:rsidR="005E7456" w14:paraId="22154C3B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3B279AD9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796C4C66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4ABBCF87" w14:textId="30EAEDD8" w:rsidR="005E7456" w:rsidRPr="00203BF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2</w:t>
            </w:r>
            <w:r w:rsidR="00203BFD">
              <w:rPr>
                <w:sz w:val="20"/>
                <w:szCs w:val="20"/>
              </w:rPr>
              <w:t xml:space="preserve"> подключать базу данных к </w:t>
            </w:r>
            <w:r w:rsidR="00203BFD">
              <w:rPr>
                <w:sz w:val="20"/>
                <w:szCs w:val="20"/>
                <w:lang w:val="en-US"/>
              </w:rPr>
              <w:t>web</w:t>
            </w:r>
            <w:r w:rsidR="00203BFD" w:rsidRPr="00203BFD">
              <w:rPr>
                <w:sz w:val="20"/>
                <w:szCs w:val="20"/>
              </w:rPr>
              <w:t>-</w:t>
            </w:r>
            <w:r w:rsidR="00203BFD">
              <w:rPr>
                <w:sz w:val="20"/>
                <w:szCs w:val="20"/>
              </w:rPr>
              <w:t>приложению</w:t>
            </w:r>
          </w:p>
        </w:tc>
      </w:tr>
      <w:tr w:rsidR="005E7456" w14:paraId="2150B79C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261A3346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562DD4FA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37505EC7" w14:textId="58F8CF06" w:rsidR="005E7456" w:rsidRPr="00203BF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3</w:t>
            </w:r>
            <w:r w:rsidR="00203BFD">
              <w:rPr>
                <w:sz w:val="20"/>
                <w:szCs w:val="20"/>
              </w:rPr>
              <w:t xml:space="preserve"> изменять оформление </w:t>
            </w:r>
            <w:r w:rsidR="00203BFD">
              <w:rPr>
                <w:sz w:val="20"/>
                <w:szCs w:val="20"/>
                <w:lang w:val="en-US"/>
              </w:rPr>
              <w:t>web</w:t>
            </w:r>
            <w:r w:rsidR="00203BFD" w:rsidRPr="00203BFD">
              <w:rPr>
                <w:sz w:val="20"/>
                <w:szCs w:val="20"/>
              </w:rPr>
              <w:t>-</w:t>
            </w:r>
            <w:r w:rsidR="00203BFD">
              <w:rPr>
                <w:sz w:val="20"/>
                <w:szCs w:val="20"/>
              </w:rPr>
              <w:t>приложения с помощью таблицы стилей</w:t>
            </w:r>
          </w:p>
        </w:tc>
      </w:tr>
      <w:tr w:rsidR="00594DE6" w14:paraId="5B6AFE7C" w14:textId="77777777" w:rsidTr="007A26C4">
        <w:trPr>
          <w:trHeight w:val="28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A0A1CE" w14:textId="77777777" w:rsidR="00594DE6" w:rsidRDefault="001640C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Пререквизиты </w:t>
            </w:r>
          </w:p>
        </w:tc>
        <w:tc>
          <w:tcPr>
            <w:tcW w:w="836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D6C3647" w14:textId="5112D741" w:rsidR="00594DE6" w:rsidRPr="001B221E" w:rsidRDefault="001B221E" w:rsidP="001B221E">
            <w:pPr>
              <w:jc w:val="both"/>
              <w:rPr>
                <w:lang w:eastAsia="ru-RU"/>
              </w:rPr>
            </w:pPr>
            <w:r w:rsidRPr="00F80664">
              <w:rPr>
                <w:sz w:val="20"/>
                <w:szCs w:val="20"/>
                <w:lang w:val="kk-KZ" w:eastAsia="ru-RU"/>
              </w:rPr>
              <w:t>Основы</w:t>
            </w:r>
            <w:r>
              <w:rPr>
                <w:b/>
                <w:bCs/>
                <w:sz w:val="20"/>
                <w:szCs w:val="20"/>
                <w:lang w:val="kk-KZ" w:eastAsia="ru-RU"/>
              </w:rPr>
              <w:t xml:space="preserve"> </w:t>
            </w:r>
            <w:r w:rsidRPr="003F398B">
              <w:rPr>
                <w:sz w:val="20"/>
                <w:szCs w:val="20"/>
                <w:lang w:eastAsia="ru-RU"/>
              </w:rPr>
              <w:t>информационных систем</w:t>
            </w:r>
          </w:p>
        </w:tc>
      </w:tr>
      <w:tr w:rsidR="00594DE6" w14:paraId="286B76E4" w14:textId="77777777" w:rsidTr="007A26C4">
        <w:trPr>
          <w:trHeight w:val="28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B1B9D5" w14:textId="77777777" w:rsidR="00594DE6" w:rsidRDefault="001640C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36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32F199" w14:textId="6A3141CE" w:rsidR="00594DE6" w:rsidRDefault="001B22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 w:eastAsia="ru-RU"/>
              </w:rPr>
              <w:t>Web</w:t>
            </w:r>
            <w:r w:rsidRPr="003F398B">
              <w:rPr>
                <w:sz w:val="20"/>
                <w:szCs w:val="20"/>
                <w:lang w:eastAsia="ru-RU"/>
              </w:rPr>
              <w:t>-приложения Python в Django и Flask</w:t>
            </w:r>
          </w:p>
        </w:tc>
      </w:tr>
      <w:tr w:rsidR="00594DE6" w14:paraId="6E1F3DBE" w14:textId="77777777" w:rsidTr="007A26C4"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BCC96B" w14:textId="77777777" w:rsidR="00594DE6" w:rsidRPr="00AC0B9C" w:rsidRDefault="001640C9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итература и ресурсы</w:t>
            </w:r>
            <w:r w:rsidR="00AC0B9C">
              <w:rPr>
                <w:b/>
                <w:sz w:val="20"/>
                <w:szCs w:val="20"/>
                <w:lang w:val="kk-KZ"/>
              </w:rPr>
              <w:t>**</w:t>
            </w:r>
          </w:p>
          <w:p w14:paraId="0E87D761" w14:textId="77777777" w:rsidR="0081360F" w:rsidRPr="00293058" w:rsidRDefault="0081360F" w:rsidP="00E17B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81360F">
              <w:rPr>
                <w:bCs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83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BA9DB0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r w:rsidRPr="00F80664">
              <w:rPr>
                <w:b/>
                <w:bCs/>
                <w:sz w:val="20"/>
                <w:szCs w:val="20"/>
                <w:lang w:eastAsia="ru-RU"/>
              </w:rPr>
              <w:t>Литература</w:t>
            </w:r>
            <w:r w:rsidRPr="003F398B">
              <w:rPr>
                <w:sz w:val="20"/>
                <w:szCs w:val="20"/>
                <w:lang w:eastAsia="ru-RU"/>
              </w:rPr>
              <w:t>:</w:t>
            </w:r>
          </w:p>
          <w:p w14:paraId="6E401C1C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Основная</w:t>
            </w:r>
            <w:r w:rsidRPr="003F398B"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2C8360B3" w14:textId="484C7166" w:rsidR="001B221E" w:rsidRDefault="001B221E" w:rsidP="001B221E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rStyle w:val="contribution"/>
                <w:b w:val="0"/>
                <w:bCs/>
                <w:sz w:val="20"/>
                <w:szCs w:val="20"/>
                <w:lang w:val="en-US"/>
              </w:rPr>
            </w:pPr>
            <w:r w:rsidRPr="002B0205"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for Everybody: Exploring Data in Python 3 </w:t>
            </w:r>
            <w:r w:rsidRPr="002B0205">
              <w:rPr>
                <w:b w:val="0"/>
                <w:sz w:val="20"/>
                <w:szCs w:val="20"/>
                <w:lang w:val="en-US"/>
              </w:rPr>
              <w:t xml:space="preserve">by 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>Dr. Charles Russell Severance</w:t>
            </w:r>
            <w:r w:rsidRPr="002B0205"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>Sue Blumenberg</w:t>
            </w:r>
            <w:r w:rsidRPr="002B0205"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>Elliott Hauser</w:t>
            </w:r>
            <w:r w:rsidRPr="002B0205"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>Aimee Andrion</w:t>
            </w:r>
            <w:r w:rsidRPr="002B0205">
              <w:rPr>
                <w:rStyle w:val="contribution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contribution"/>
                <w:b w:val="0"/>
                <w:sz w:val="20"/>
                <w:szCs w:val="20"/>
                <w:lang w:val="en-US"/>
              </w:rPr>
              <w:t>2016</w:t>
            </w:r>
            <w:r w:rsidR="00E41113">
              <w:rPr>
                <w:rStyle w:val="contribution"/>
                <w:b w:val="0"/>
                <w:sz w:val="20"/>
                <w:szCs w:val="20"/>
                <w:lang w:val="en-US"/>
              </w:rPr>
              <w:t>.</w:t>
            </w:r>
          </w:p>
          <w:p w14:paraId="472176B0" w14:textId="37A72601" w:rsidR="001B221E" w:rsidRDefault="001B221E" w:rsidP="001B221E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2B0205"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Cookbook: Recipes for Mastering Python 3 </w:t>
            </w:r>
            <w:r w:rsidRPr="002B0205"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3rd Edition, Kindle Edition </w:t>
            </w:r>
            <w:r w:rsidRPr="002B0205">
              <w:rPr>
                <w:b w:val="0"/>
                <w:sz w:val="20"/>
                <w:szCs w:val="20"/>
                <w:lang w:val="en-US"/>
              </w:rPr>
              <w:t xml:space="preserve">by 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>David Beazley</w:t>
            </w:r>
            <w:r w:rsidRPr="002B0205"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 w:rsidRPr="002B0205">
              <w:rPr>
                <w:rStyle w:val="a-declarative"/>
                <w:b w:val="0"/>
                <w:sz w:val="20"/>
                <w:szCs w:val="20"/>
                <w:lang w:val="en-US"/>
              </w:rPr>
              <w:t>Brian K. Jones</w:t>
            </w:r>
            <w:r w:rsidRPr="002B0205">
              <w:rPr>
                <w:b w:val="0"/>
                <w:sz w:val="20"/>
                <w:szCs w:val="20"/>
                <w:lang w:val="en-US"/>
              </w:rPr>
              <w:t>,</w:t>
            </w:r>
            <w:r>
              <w:rPr>
                <w:b w:val="0"/>
                <w:sz w:val="20"/>
                <w:szCs w:val="20"/>
                <w:lang w:val="en-US"/>
              </w:rPr>
              <w:t xml:space="preserve"> 2013</w:t>
            </w:r>
            <w:r w:rsidR="00E41113">
              <w:rPr>
                <w:b w:val="0"/>
                <w:sz w:val="20"/>
                <w:szCs w:val="20"/>
                <w:lang w:val="en-US"/>
              </w:rPr>
              <w:t>.</w:t>
            </w:r>
          </w:p>
          <w:p w14:paraId="7E73DD65" w14:textId="77777777" w:rsidR="00E41113" w:rsidRDefault="001B221E" w:rsidP="00E41113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rStyle w:val="a-declarative"/>
                <w:b w:val="0"/>
                <w:sz w:val="20"/>
                <w:szCs w:val="20"/>
                <w:lang w:val="en-US"/>
              </w:rPr>
            </w:pPr>
            <w:r w:rsidRPr="00334FD1"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Advanced Python Development: Using Powerful Language Features in Real-World Applications </w:t>
            </w:r>
            <w:r w:rsidRPr="00334FD1">
              <w:rPr>
                <w:rStyle w:val="a-size-large"/>
                <w:b w:val="0"/>
                <w:sz w:val="20"/>
                <w:szCs w:val="20"/>
                <w:lang w:val="en-US"/>
              </w:rPr>
              <w:t>1st ed. Edition</w:t>
            </w:r>
            <w:r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 </w:t>
            </w:r>
            <w:r w:rsidRPr="00334FD1">
              <w:rPr>
                <w:b w:val="0"/>
                <w:sz w:val="20"/>
                <w:szCs w:val="20"/>
              </w:rPr>
              <w:t xml:space="preserve">by </w:t>
            </w:r>
            <w:r w:rsidRPr="00334FD1">
              <w:rPr>
                <w:rStyle w:val="a-declarative"/>
                <w:b w:val="0"/>
                <w:sz w:val="20"/>
                <w:szCs w:val="20"/>
              </w:rPr>
              <w:t>Matthew Wilkes</w:t>
            </w:r>
            <w:r>
              <w:rPr>
                <w:rStyle w:val="a-declarative"/>
                <w:b w:val="0"/>
                <w:sz w:val="20"/>
                <w:szCs w:val="20"/>
                <w:lang w:val="en-US"/>
              </w:rPr>
              <w:t>, 2021</w:t>
            </w:r>
            <w:r w:rsidR="00E41113">
              <w:rPr>
                <w:rStyle w:val="a-declarative"/>
                <w:b w:val="0"/>
                <w:sz w:val="20"/>
                <w:szCs w:val="20"/>
                <w:lang w:val="en-US"/>
              </w:rPr>
              <w:t>.</w:t>
            </w:r>
          </w:p>
          <w:p w14:paraId="63664BE7" w14:textId="77777777" w:rsidR="00152798" w:rsidRDefault="00E41113" w:rsidP="00152798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rStyle w:val="a-size-extra-large"/>
                <w:b w:val="0"/>
                <w:sz w:val="20"/>
                <w:szCs w:val="20"/>
                <w:lang w:val="en-US"/>
              </w:rPr>
            </w:pPr>
            <w:r w:rsidRPr="00E41113">
              <w:rPr>
                <w:rStyle w:val="a-size-extra-large"/>
                <w:b w:val="0"/>
                <w:sz w:val="20"/>
                <w:szCs w:val="20"/>
                <w:lang w:val="en-US"/>
              </w:rPr>
              <w:t>Learning Python 5ed: Powerful Object-Oriented Programming</w:t>
            </w: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, Mark Lutz, 2013.</w:t>
            </w:r>
          </w:p>
          <w:p w14:paraId="514C717F" w14:textId="774D29F8" w:rsidR="00E41113" w:rsidRPr="00152798" w:rsidRDefault="00152798" w:rsidP="00152798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b w:val="0"/>
                <w:sz w:val="20"/>
                <w:szCs w:val="20"/>
                <w:lang w:val="en-US"/>
              </w:rPr>
            </w:pPr>
            <w:r w:rsidRPr="00152798">
              <w:rPr>
                <w:rStyle w:val="a-size-extra-large"/>
                <w:b w:val="0"/>
                <w:sz w:val="20"/>
                <w:szCs w:val="20"/>
                <w:lang w:val="en-US"/>
              </w:rPr>
              <w:t>Fluent Python: Clear, Concise, and Effective Programming</w:t>
            </w: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, Luciano Ramalho, 2015.</w:t>
            </w:r>
          </w:p>
          <w:p w14:paraId="62639D8A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r w:rsidRPr="003F398B">
              <w:rPr>
                <w:b/>
                <w:bCs/>
                <w:sz w:val="20"/>
                <w:szCs w:val="20"/>
                <w:lang w:eastAsia="ru-RU"/>
              </w:rPr>
              <w:t> </w:t>
            </w:r>
          </w:p>
          <w:p w14:paraId="229FAFEB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Дополнительная</w:t>
            </w:r>
            <w:r w:rsidRPr="003F398B"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632C9CB7" w14:textId="77777777" w:rsidR="001B221E" w:rsidRPr="002930B1" w:rsidRDefault="001B221E" w:rsidP="001B221E">
            <w:pPr>
              <w:pStyle w:val="afe"/>
              <w:numPr>
                <w:ilvl w:val="0"/>
                <w:numId w:val="5"/>
              </w:numPr>
              <w:tabs>
                <w:tab w:val="clear" w:pos="720"/>
                <w:tab w:val="num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 w:rsidRPr="002930B1">
              <w:rPr>
                <w:sz w:val="20"/>
                <w:szCs w:val="20"/>
                <w:lang w:val="en-US"/>
              </w:rPr>
              <w:t>Natural Language Processing with Python and spaCy: A Practical Introduction, Yuli Vasiliev, 2021</w:t>
            </w:r>
          </w:p>
          <w:p w14:paraId="41850A39" w14:textId="77777777" w:rsidR="001B221E" w:rsidRPr="002930B1" w:rsidRDefault="001B221E" w:rsidP="001B221E">
            <w:pPr>
              <w:pStyle w:val="afe"/>
              <w:numPr>
                <w:ilvl w:val="0"/>
                <w:numId w:val="5"/>
              </w:numPr>
              <w:tabs>
                <w:tab w:val="clear" w:pos="720"/>
                <w:tab w:val="num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 w:rsidRPr="002930B1">
              <w:rPr>
                <w:sz w:val="20"/>
                <w:szCs w:val="20"/>
                <w:lang w:val="en-US"/>
              </w:rPr>
              <w:t>Learning Scientific Programming with Python, Christian Hill</w:t>
            </w:r>
            <w:r>
              <w:rPr>
                <w:sz w:val="20"/>
                <w:szCs w:val="20"/>
                <w:lang w:val="en-US"/>
              </w:rPr>
              <w:t>, 2021</w:t>
            </w:r>
          </w:p>
          <w:p w14:paraId="27E5FC35" w14:textId="77777777" w:rsidR="001B221E" w:rsidRPr="00B21D70" w:rsidRDefault="001B221E" w:rsidP="001B221E">
            <w:pPr>
              <w:jc w:val="both"/>
              <w:rPr>
                <w:lang w:val="en-US" w:eastAsia="ru-RU"/>
              </w:rPr>
            </w:pPr>
          </w:p>
          <w:p w14:paraId="3D094C61" w14:textId="77777777" w:rsidR="001B221E" w:rsidRPr="00F80664" w:rsidRDefault="001B221E" w:rsidP="001B221E">
            <w:pPr>
              <w:ind w:right="400"/>
              <w:jc w:val="both"/>
              <w:rPr>
                <w:lang w:val="kk-KZ" w:eastAsia="ru-RU"/>
              </w:rPr>
            </w:pPr>
            <w:r w:rsidRPr="00F80664">
              <w:rPr>
                <w:b/>
                <w:bCs/>
                <w:sz w:val="20"/>
                <w:szCs w:val="20"/>
                <w:lang w:eastAsia="ru-RU"/>
              </w:rPr>
              <w:t>Ресурсы</w:t>
            </w:r>
            <w:r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28C3F7E3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r w:rsidRPr="003F398B"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Программное обеспечение и интернет-ресурсы:</w:t>
            </w:r>
          </w:p>
          <w:p w14:paraId="0109805B" w14:textId="77777777" w:rsidR="001B221E" w:rsidRPr="003F398B" w:rsidRDefault="001B221E" w:rsidP="001B221E">
            <w:pPr>
              <w:jc w:val="both"/>
              <w:rPr>
                <w:lang w:val="en-US" w:eastAsia="ru-RU"/>
              </w:rPr>
            </w:pPr>
            <w:r w:rsidRPr="003F398B"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Python IDE, Anaconda Navigator Python, Microsoft Visual Studio, SQL Lite, Microsoft SQL Server, Microsoft Office Word, WinRAR, WordPad, Power Point, Adobe Reader, Paint. </w:t>
            </w:r>
          </w:p>
          <w:p w14:paraId="648DE212" w14:textId="77777777" w:rsidR="001B221E" w:rsidRPr="003F398B" w:rsidRDefault="001B221E" w:rsidP="001B221E">
            <w:pPr>
              <w:jc w:val="both"/>
              <w:rPr>
                <w:lang w:val="en-US" w:eastAsia="ru-RU"/>
              </w:rPr>
            </w:pPr>
            <w:r w:rsidRPr="003F398B">
              <w:rPr>
                <w:sz w:val="20"/>
                <w:szCs w:val="20"/>
                <w:lang w:val="en-US" w:eastAsia="ru-RU"/>
              </w:rPr>
              <w:t> </w:t>
            </w:r>
          </w:p>
          <w:p w14:paraId="3226C387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r w:rsidRPr="003F398B">
              <w:rPr>
                <w:b/>
                <w:bCs/>
                <w:sz w:val="20"/>
                <w:szCs w:val="20"/>
                <w:lang w:eastAsia="ru-RU"/>
              </w:rPr>
              <w:t>Доступность онлайн:</w:t>
            </w:r>
            <w:r w:rsidRPr="003F398B">
              <w:rPr>
                <w:sz w:val="20"/>
                <w:szCs w:val="20"/>
                <w:lang w:eastAsia="ru-RU"/>
              </w:rPr>
              <w:t xml:space="preserve"> дополнительные учебные материалы, домашние задания и проекты можно найти </w:t>
            </w:r>
            <w:r>
              <w:rPr>
                <w:sz w:val="20"/>
                <w:szCs w:val="20"/>
                <w:lang w:val="kk-KZ" w:eastAsia="ru-RU"/>
              </w:rPr>
              <w:t>в УМКД</w:t>
            </w:r>
            <w:r w:rsidRPr="003F398B">
              <w:rPr>
                <w:sz w:val="20"/>
                <w:szCs w:val="20"/>
                <w:lang w:eastAsia="ru-RU"/>
              </w:rPr>
              <w:t xml:space="preserve"> на univer.kaznu.kz.</w:t>
            </w:r>
          </w:p>
          <w:p w14:paraId="4CFF02E7" w14:textId="6269B7BC" w:rsidR="005A2291" w:rsidRDefault="005A2291" w:rsidP="005A2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</w:tc>
      </w:tr>
    </w:tbl>
    <w:p w14:paraId="3F909C75" w14:textId="77777777" w:rsidR="00594DE6" w:rsidRDefault="00594DE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</w:rPr>
      </w:pPr>
    </w:p>
    <w:tbl>
      <w:tblPr>
        <w:tblStyle w:val="ae"/>
        <w:tblW w:w="10235" w:type="dxa"/>
        <w:tblInd w:w="-6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72"/>
        <w:gridCol w:w="8363"/>
      </w:tblGrid>
      <w:tr w:rsidR="00594DE6" w14:paraId="1F39F664" w14:textId="77777777" w:rsidTr="00F10360"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CF06DA" w14:textId="77777777" w:rsidR="00594DE6" w:rsidRDefault="001640C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Академическая политика курса в контексте университетских морально-этических ценностей 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FDF64" w14:textId="3D507F31" w:rsidR="00594DE6" w:rsidRDefault="001B221E" w:rsidP="001B221E">
            <w:pPr>
              <w:rPr>
                <w:sz w:val="20"/>
                <w:szCs w:val="20"/>
              </w:rPr>
            </w:pPr>
            <w:r w:rsidRPr="003F398B">
              <w:rPr>
                <w:b/>
                <w:bCs/>
                <w:sz w:val="20"/>
                <w:szCs w:val="20"/>
                <w:lang w:eastAsia="ru-RU"/>
              </w:rPr>
              <w:t>Правила академического поведения:</w:t>
            </w:r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 xml:space="preserve">1. К каждому классному занятию следует заранее готовиться согласно расписанию, приведенному ниже. Подготовка задания должна быть завершена до занятия в классе, на котором обсуждается тема.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 xml:space="preserve">2. Академические ценности: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>1. Лабораторные занятия</w:t>
            </w:r>
            <w:r>
              <w:rPr>
                <w:sz w:val="20"/>
                <w:szCs w:val="20"/>
                <w:lang w:val="kk-KZ" w:eastAsia="ru-RU"/>
              </w:rPr>
              <w:t xml:space="preserve"> и СРС</w:t>
            </w:r>
            <w:r w:rsidRPr="003F398B">
              <w:rPr>
                <w:sz w:val="20"/>
                <w:szCs w:val="20"/>
                <w:lang w:eastAsia="ru-RU"/>
              </w:rPr>
              <w:t xml:space="preserve"> должны быть</w:t>
            </w:r>
            <w:r>
              <w:rPr>
                <w:sz w:val="20"/>
                <w:szCs w:val="20"/>
                <w:lang w:val="kk-KZ" w:eastAsia="ru-RU"/>
              </w:rPr>
              <w:t xml:space="preserve"> выполнены</w:t>
            </w:r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самостоятельно</w:t>
            </w:r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 xml:space="preserve">2. Плагиат, подделка документов, использование шпаргалок, списывание на всех этапах контроля знаний недопустимы.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 xml:space="preserve">Студенты с ограниченными возможностями могут получить консультационную помощь по электронной почте - </w:t>
            </w:r>
            <w:hyperlink r:id="rId9" w:history="1">
              <w:r w:rsidRPr="00A147B9">
                <w:rPr>
                  <w:rStyle w:val="af9"/>
                  <w:sz w:val="20"/>
                  <w:szCs w:val="20"/>
                  <w:lang w:eastAsia="ru-RU"/>
                </w:rPr>
                <w:t>vladislav.karyukin@gmail.com</w:t>
              </w:r>
            </w:hyperlink>
          </w:p>
        </w:tc>
      </w:tr>
      <w:tr w:rsidR="00594DE6" w14:paraId="442351FD" w14:textId="77777777" w:rsidTr="00F10360">
        <w:trPr>
          <w:trHeight w:val="58"/>
        </w:trPr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E25EF" w14:textId="77777777" w:rsidR="00594DE6" w:rsidRDefault="001640C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олитика оценивания и аттестации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F1AA6A" w14:textId="0BCA3012" w:rsidR="00594DE6" w:rsidRDefault="001B221E">
            <w:pPr>
              <w:jc w:val="both"/>
              <w:rPr>
                <w:sz w:val="20"/>
                <w:szCs w:val="20"/>
              </w:rPr>
            </w:pPr>
            <w:r w:rsidRPr="003F398B">
              <w:rPr>
                <w:b/>
                <w:bCs/>
                <w:sz w:val="20"/>
                <w:szCs w:val="20"/>
                <w:lang w:eastAsia="ru-RU"/>
              </w:rPr>
              <w:t>Критерии оценки:</w:t>
            </w:r>
            <w:r w:rsidRPr="003F398B">
              <w:rPr>
                <w:sz w:val="20"/>
                <w:szCs w:val="20"/>
                <w:lang w:eastAsia="ru-RU"/>
              </w:rPr>
              <w:t xml:space="preserve"> оценка результатов обучения по дескрипторам (проверка сформированности компетенций на промежуточном контроле и экзаменах). </w:t>
            </w:r>
            <w:r w:rsidRPr="003F398B">
              <w:rPr>
                <w:lang w:eastAsia="ru-RU"/>
              </w:rPr>
              <w:br/>
            </w:r>
            <w:r w:rsidRPr="003F398B">
              <w:rPr>
                <w:b/>
                <w:bCs/>
                <w:sz w:val="20"/>
                <w:szCs w:val="20"/>
                <w:lang w:eastAsia="ru-RU"/>
              </w:rPr>
              <w:t>Итоговая оценка:</w:t>
            </w:r>
            <w:r w:rsidRPr="003F398B">
              <w:rPr>
                <w:sz w:val="20"/>
                <w:szCs w:val="20"/>
                <w:lang w:eastAsia="ru-RU"/>
              </w:rPr>
              <w:t xml:space="preserve"> оценка активности работы на уроках</w:t>
            </w:r>
            <w:r>
              <w:rPr>
                <w:sz w:val="20"/>
                <w:szCs w:val="20"/>
                <w:lang w:eastAsia="ru-RU"/>
              </w:rPr>
              <w:t>,</w:t>
            </w:r>
            <w:r w:rsidRPr="003F398B">
              <w:rPr>
                <w:sz w:val="20"/>
                <w:szCs w:val="20"/>
                <w:lang w:eastAsia="ru-RU"/>
              </w:rPr>
              <w:t xml:space="preserve"> оценка выполненного задания.</w:t>
            </w:r>
          </w:p>
        </w:tc>
      </w:tr>
    </w:tbl>
    <w:p w14:paraId="1A0D3A91" w14:textId="77777777" w:rsidR="00594DE6" w:rsidRDefault="00594DE6">
      <w:pPr>
        <w:jc w:val="center"/>
        <w:rPr>
          <w:b/>
          <w:sz w:val="20"/>
          <w:szCs w:val="20"/>
        </w:rPr>
      </w:pPr>
    </w:p>
    <w:p w14:paraId="088C967C" w14:textId="77777777" w:rsidR="00594DE6" w:rsidRDefault="001640C9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Календарь (график) реализации содержания учебного курса</w:t>
      </w:r>
    </w:p>
    <w:p w14:paraId="1475C34E" w14:textId="77777777" w:rsidR="00D36DBD" w:rsidRDefault="00D36DBD">
      <w:pPr>
        <w:tabs>
          <w:tab w:val="left" w:pos="1276"/>
        </w:tabs>
        <w:jc w:val="center"/>
        <w:rPr>
          <w:b/>
          <w:sz w:val="20"/>
          <w:szCs w:val="20"/>
        </w:rPr>
      </w:pPr>
    </w:p>
    <w:tbl>
      <w:tblPr>
        <w:tblStyle w:val="af8"/>
        <w:tblW w:w="10225" w:type="dxa"/>
        <w:tblInd w:w="-572" w:type="dxa"/>
        <w:tblLook w:val="04A0" w:firstRow="1" w:lastRow="0" w:firstColumn="1" w:lastColumn="0" w:noHBand="0" w:noVBand="1"/>
      </w:tblPr>
      <w:tblGrid>
        <w:gridCol w:w="971"/>
        <w:gridCol w:w="7393"/>
        <w:gridCol w:w="850"/>
        <w:gridCol w:w="1011"/>
      </w:tblGrid>
      <w:tr w:rsidR="00D36DBD" w14:paraId="1BC204B1" w14:textId="77777777" w:rsidTr="003A4E0C">
        <w:tc>
          <w:tcPr>
            <w:tcW w:w="971" w:type="dxa"/>
          </w:tcPr>
          <w:p w14:paraId="04D239EB" w14:textId="77777777" w:rsidR="00D36DBD" w:rsidRPr="003A4E0C" w:rsidRDefault="00D36D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A4E0C"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7393" w:type="dxa"/>
          </w:tcPr>
          <w:p w14:paraId="100490CA" w14:textId="77777777" w:rsidR="00D36DBD" w:rsidRPr="003A4E0C" w:rsidRDefault="00D36D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A4E0C"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50" w:type="dxa"/>
          </w:tcPr>
          <w:p w14:paraId="1A335380" w14:textId="77777777" w:rsidR="00D36DBD" w:rsidRPr="003A4E0C" w:rsidRDefault="00D36D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A4E0C"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1011" w:type="dxa"/>
          </w:tcPr>
          <w:p w14:paraId="3E171F3B" w14:textId="77777777" w:rsidR="00D36DBD" w:rsidRPr="003A4E0C" w:rsidRDefault="00D36DBD" w:rsidP="003A4E0C">
            <w:pPr>
              <w:tabs>
                <w:tab w:val="left" w:pos="1276"/>
              </w:tabs>
              <w:ind w:left="-68" w:firstLine="26"/>
              <w:jc w:val="center"/>
              <w:rPr>
                <w:b/>
                <w:sz w:val="20"/>
                <w:szCs w:val="20"/>
              </w:rPr>
            </w:pPr>
            <w:r w:rsidRPr="003A4E0C">
              <w:rPr>
                <w:b/>
                <w:sz w:val="20"/>
                <w:szCs w:val="20"/>
              </w:rPr>
              <w:t>Макс.</w:t>
            </w:r>
          </w:p>
          <w:p w14:paraId="1815EA16" w14:textId="77777777" w:rsidR="00D36DBD" w:rsidRPr="003A4E0C" w:rsidRDefault="003A4E0C" w:rsidP="003A4E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</w:t>
            </w:r>
            <w:r w:rsidR="00D36DBD" w:rsidRPr="003A4E0C">
              <w:rPr>
                <w:b/>
                <w:sz w:val="20"/>
                <w:szCs w:val="20"/>
              </w:rPr>
              <w:t>алл</w:t>
            </w:r>
            <w:r w:rsidR="00AC0B9C" w:rsidRPr="003A4E0C">
              <w:rPr>
                <w:b/>
                <w:sz w:val="20"/>
                <w:szCs w:val="20"/>
                <w:lang w:val="kk-KZ"/>
              </w:rPr>
              <w:t>***</w:t>
            </w:r>
          </w:p>
        </w:tc>
      </w:tr>
      <w:tr w:rsidR="00D36DBD" w14:paraId="2052F689" w14:textId="77777777" w:rsidTr="00BB32DC">
        <w:tc>
          <w:tcPr>
            <w:tcW w:w="10225" w:type="dxa"/>
            <w:gridSpan w:val="4"/>
          </w:tcPr>
          <w:p w14:paraId="52991564" w14:textId="012BB1FE" w:rsidR="00D36DBD" w:rsidRPr="001B221E" w:rsidRDefault="00D36DBD" w:rsidP="001B221E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Модуль </w:t>
            </w:r>
            <w:r w:rsidR="008A0AFD">
              <w:rPr>
                <w:b/>
                <w:sz w:val="20"/>
                <w:szCs w:val="20"/>
              </w:rPr>
              <w:t xml:space="preserve">1 </w:t>
            </w:r>
            <w:r w:rsidR="008A0AFD">
              <w:rPr>
                <w:b/>
                <w:sz w:val="20"/>
                <w:szCs w:val="20"/>
                <w:lang w:val="kk-KZ"/>
              </w:rPr>
              <w:t>Основы</w:t>
            </w:r>
            <w:r w:rsidR="001B221E">
              <w:rPr>
                <w:b/>
                <w:sz w:val="20"/>
                <w:szCs w:val="20"/>
              </w:rPr>
              <w:t xml:space="preserve"> программирования на </w:t>
            </w:r>
            <w:r w:rsidR="001B221E">
              <w:rPr>
                <w:b/>
                <w:sz w:val="20"/>
                <w:szCs w:val="20"/>
                <w:lang w:val="en-US"/>
              </w:rPr>
              <w:t>Python</w:t>
            </w:r>
          </w:p>
          <w:p w14:paraId="55D67BA9" w14:textId="77777777" w:rsidR="00001D00" w:rsidRPr="00D36DBD" w:rsidRDefault="00001D00" w:rsidP="00B04479">
            <w:pPr>
              <w:tabs>
                <w:tab w:val="left" w:pos="1276"/>
              </w:tabs>
              <w:jc w:val="center"/>
              <w:rPr>
                <w:color w:val="FF0000"/>
                <w:sz w:val="20"/>
                <w:szCs w:val="20"/>
              </w:rPr>
            </w:pPr>
          </w:p>
        </w:tc>
      </w:tr>
      <w:tr w:rsidR="00BB32DC" w14:paraId="54CBA4B6" w14:textId="77777777" w:rsidTr="003A4E0C">
        <w:tc>
          <w:tcPr>
            <w:tcW w:w="971" w:type="dxa"/>
            <w:vMerge w:val="restart"/>
          </w:tcPr>
          <w:p w14:paraId="29C8AE14" w14:textId="77777777" w:rsidR="00BB32DC" w:rsidRPr="00D36DBD" w:rsidRDefault="00BB32D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D36DBD">
              <w:rPr>
                <w:sz w:val="20"/>
                <w:szCs w:val="20"/>
              </w:rPr>
              <w:t>1</w:t>
            </w:r>
          </w:p>
        </w:tc>
        <w:tc>
          <w:tcPr>
            <w:tcW w:w="7393" w:type="dxa"/>
          </w:tcPr>
          <w:p w14:paraId="12CAF39C" w14:textId="6377B8C6" w:rsidR="00BB32DC" w:rsidRDefault="00BB32DC" w:rsidP="00BB32D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C41C08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 w:rsidR="001B221E" w:rsidRPr="003F398B">
              <w:rPr>
                <w:sz w:val="20"/>
                <w:szCs w:val="20"/>
                <w:lang w:eastAsia="ru-RU"/>
              </w:rPr>
              <w:t>Введение в Python</w:t>
            </w:r>
          </w:p>
        </w:tc>
        <w:tc>
          <w:tcPr>
            <w:tcW w:w="850" w:type="dxa"/>
          </w:tcPr>
          <w:p w14:paraId="0EF05FF2" w14:textId="57A91E06" w:rsidR="00BB32DC" w:rsidRPr="00414C67" w:rsidRDefault="001B221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69D8A33" w14:textId="1E557AE6" w:rsidR="00BB32DC" w:rsidRPr="00414C67" w:rsidRDefault="001B221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0B6E509D" w14:textId="77777777" w:rsidTr="003A4E0C">
        <w:tc>
          <w:tcPr>
            <w:tcW w:w="971" w:type="dxa"/>
            <w:vMerge/>
          </w:tcPr>
          <w:p w14:paraId="63AE84A8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3923FFD1" w14:textId="71CB9B7A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 w:rsidR="001B221E" w:rsidRPr="003F398B">
              <w:rPr>
                <w:sz w:val="20"/>
                <w:szCs w:val="20"/>
                <w:lang w:eastAsia="ru-RU"/>
              </w:rPr>
              <w:t>Основные операции с числами</w:t>
            </w:r>
          </w:p>
        </w:tc>
        <w:tc>
          <w:tcPr>
            <w:tcW w:w="850" w:type="dxa"/>
          </w:tcPr>
          <w:p w14:paraId="3519D19D" w14:textId="0DF1C112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3A8B41F6" w14:textId="258421B5" w:rsidR="006422ED" w:rsidRPr="00FC7FA1" w:rsidRDefault="008173A1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ru-KZ"/>
              </w:rPr>
            </w:pPr>
            <w:r>
              <w:rPr>
                <w:bCs/>
                <w:sz w:val="20"/>
                <w:szCs w:val="20"/>
                <w:lang w:val="ru-KZ"/>
              </w:rPr>
              <w:t>5</w:t>
            </w:r>
          </w:p>
        </w:tc>
      </w:tr>
      <w:tr w:rsidR="006422ED" w14:paraId="16304A91" w14:textId="77777777" w:rsidTr="003A4E0C">
        <w:tc>
          <w:tcPr>
            <w:tcW w:w="971" w:type="dxa"/>
            <w:vMerge w:val="restart"/>
          </w:tcPr>
          <w:p w14:paraId="22174D23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D36DBD">
              <w:rPr>
                <w:sz w:val="20"/>
                <w:szCs w:val="20"/>
              </w:rPr>
              <w:t>2</w:t>
            </w:r>
          </w:p>
        </w:tc>
        <w:tc>
          <w:tcPr>
            <w:tcW w:w="7393" w:type="dxa"/>
          </w:tcPr>
          <w:p w14:paraId="72F6F0BC" w14:textId="28268886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C41C08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2. </w:t>
            </w:r>
            <w:r w:rsidR="003A4E0C">
              <w:rPr>
                <w:b/>
                <w:sz w:val="20"/>
                <w:szCs w:val="20"/>
                <w:lang w:val="kk-KZ"/>
              </w:rPr>
              <w:t xml:space="preserve">   </w:t>
            </w:r>
            <w:r w:rsidR="001B221E" w:rsidRPr="003F398B">
              <w:rPr>
                <w:sz w:val="20"/>
                <w:szCs w:val="20"/>
                <w:lang w:eastAsia="ru-RU"/>
              </w:rPr>
              <w:t>Программирование на Python</w:t>
            </w:r>
          </w:p>
        </w:tc>
        <w:tc>
          <w:tcPr>
            <w:tcW w:w="850" w:type="dxa"/>
          </w:tcPr>
          <w:p w14:paraId="067E3EE8" w14:textId="076EA1F7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43FFF42" w14:textId="002719FF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4AE720BC" w14:textId="77777777" w:rsidTr="003A4E0C">
        <w:tc>
          <w:tcPr>
            <w:tcW w:w="971" w:type="dxa"/>
            <w:vMerge/>
          </w:tcPr>
          <w:p w14:paraId="32B85EC8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6618FF63" w14:textId="3CFE665F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2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1B221E" w:rsidRPr="003F398B">
              <w:rPr>
                <w:sz w:val="20"/>
                <w:szCs w:val="20"/>
                <w:lang w:eastAsia="ru-RU"/>
              </w:rPr>
              <w:t>Ввод и вывод Python</w:t>
            </w:r>
          </w:p>
        </w:tc>
        <w:tc>
          <w:tcPr>
            <w:tcW w:w="850" w:type="dxa"/>
          </w:tcPr>
          <w:p w14:paraId="680A65E9" w14:textId="3A483BB3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71F47987" w14:textId="0661066A" w:rsidR="006422ED" w:rsidRPr="00FC7FA1" w:rsidRDefault="008173A1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ru-KZ"/>
              </w:rPr>
            </w:pPr>
            <w:r>
              <w:rPr>
                <w:bCs/>
                <w:sz w:val="20"/>
                <w:szCs w:val="20"/>
                <w:lang w:val="ru-KZ"/>
              </w:rPr>
              <w:t>5</w:t>
            </w:r>
          </w:p>
        </w:tc>
      </w:tr>
      <w:tr w:rsidR="006422ED" w14:paraId="532D453B" w14:textId="77777777" w:rsidTr="003A4E0C">
        <w:tc>
          <w:tcPr>
            <w:tcW w:w="971" w:type="dxa"/>
            <w:vMerge/>
          </w:tcPr>
          <w:p w14:paraId="1FDFAD55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128D8E81" w14:textId="4CDA43BC" w:rsidR="00FD34D0" w:rsidRPr="00FD34D0" w:rsidRDefault="006422ED" w:rsidP="002B4684">
            <w:pPr>
              <w:tabs>
                <w:tab w:val="left" w:pos="1276"/>
              </w:tabs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 w:rsidR="00B04479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</w:rPr>
              <w:t xml:space="preserve">СП 1. 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Консультации по выполнению </w:t>
            </w:r>
            <w:r w:rsidR="001B221E">
              <w:rPr>
                <w:sz w:val="20"/>
                <w:szCs w:val="20"/>
                <w:lang w:eastAsia="ru-RU"/>
              </w:rPr>
              <w:t>СРС</w:t>
            </w:r>
            <w:r w:rsidR="001B221E" w:rsidRPr="003F398B">
              <w:rPr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50" w:type="dxa"/>
          </w:tcPr>
          <w:p w14:paraId="5BA0A05C" w14:textId="2DD944A5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C34DDC9" w14:textId="5CA64004" w:rsidR="006422ED" w:rsidRPr="00FC7FA1" w:rsidRDefault="00FC7FA1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ru-KZ"/>
              </w:rPr>
            </w:pPr>
            <w:r>
              <w:rPr>
                <w:bCs/>
                <w:sz w:val="20"/>
                <w:szCs w:val="20"/>
                <w:lang w:val="ru-KZ"/>
              </w:rPr>
              <w:t>5</w:t>
            </w:r>
          </w:p>
        </w:tc>
      </w:tr>
      <w:tr w:rsidR="006422ED" w14:paraId="74214077" w14:textId="77777777" w:rsidTr="003A4E0C">
        <w:tc>
          <w:tcPr>
            <w:tcW w:w="971" w:type="dxa"/>
            <w:vMerge w:val="restart"/>
          </w:tcPr>
          <w:p w14:paraId="0AC5C0C7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393" w:type="dxa"/>
          </w:tcPr>
          <w:p w14:paraId="5F814BB0" w14:textId="04BF8E87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C41C08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1B221E" w:rsidRPr="003F398B">
              <w:rPr>
                <w:sz w:val="20"/>
                <w:szCs w:val="20"/>
                <w:lang w:eastAsia="ru-RU"/>
              </w:rPr>
              <w:t>Переменные, выражения и утверждения</w:t>
            </w:r>
          </w:p>
        </w:tc>
        <w:tc>
          <w:tcPr>
            <w:tcW w:w="850" w:type="dxa"/>
          </w:tcPr>
          <w:p w14:paraId="7E417E05" w14:textId="6D9875A9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18C72EA" w14:textId="3C621D84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:rsidRPr="001B221E" w14:paraId="2205CD3A" w14:textId="77777777" w:rsidTr="003A4E0C">
        <w:tc>
          <w:tcPr>
            <w:tcW w:w="971" w:type="dxa"/>
            <w:vMerge/>
          </w:tcPr>
          <w:p w14:paraId="3C83F9F2" w14:textId="77777777" w:rsidR="006422ED" w:rsidRPr="001B221E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7393" w:type="dxa"/>
          </w:tcPr>
          <w:p w14:paraId="2E188558" w14:textId="17F6B2EA" w:rsidR="006422ED" w:rsidRPr="001B221E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</w:t>
            </w:r>
            <w:r w:rsidRPr="001B221E">
              <w:rPr>
                <w:b/>
                <w:sz w:val="20"/>
                <w:szCs w:val="20"/>
                <w:lang w:val="en-US"/>
              </w:rPr>
              <w:t xml:space="preserve"> 3.</w:t>
            </w:r>
            <w:r w:rsidRPr="001B221E">
              <w:rPr>
                <w:color w:val="FF0000"/>
                <w:sz w:val="20"/>
                <w:szCs w:val="20"/>
                <w:lang w:val="en-US"/>
              </w:rPr>
              <w:t xml:space="preserve"> </w:t>
            </w:r>
            <w:r w:rsidR="001B221E" w:rsidRPr="003F398B">
              <w:rPr>
                <w:sz w:val="20"/>
                <w:szCs w:val="20"/>
                <w:lang w:eastAsia="ru-RU"/>
              </w:rPr>
              <w:t>Циклы</w:t>
            </w:r>
            <w:r w:rsidR="001B221E" w:rsidRPr="003F398B">
              <w:rPr>
                <w:sz w:val="20"/>
                <w:szCs w:val="20"/>
                <w:lang w:val="en-US" w:eastAsia="ru-RU"/>
              </w:rPr>
              <w:t xml:space="preserve"> for </w:t>
            </w:r>
            <w:r w:rsidR="001B221E" w:rsidRPr="003F398B">
              <w:rPr>
                <w:sz w:val="20"/>
                <w:szCs w:val="20"/>
                <w:lang w:eastAsia="ru-RU"/>
              </w:rPr>
              <w:t>и</w:t>
            </w:r>
            <w:r w:rsidR="001B221E" w:rsidRPr="003F398B">
              <w:rPr>
                <w:sz w:val="20"/>
                <w:szCs w:val="20"/>
                <w:lang w:val="en-US" w:eastAsia="ru-RU"/>
              </w:rPr>
              <w:t xml:space="preserve"> while</w:t>
            </w:r>
          </w:p>
        </w:tc>
        <w:tc>
          <w:tcPr>
            <w:tcW w:w="850" w:type="dxa"/>
          </w:tcPr>
          <w:p w14:paraId="7DC03EEE" w14:textId="0CE6B701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533B38FB" w14:textId="535691CF" w:rsidR="006422ED" w:rsidRPr="00FC7FA1" w:rsidRDefault="008173A1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ru-KZ"/>
              </w:rPr>
            </w:pPr>
            <w:r>
              <w:rPr>
                <w:bCs/>
                <w:sz w:val="20"/>
                <w:szCs w:val="20"/>
                <w:lang w:val="ru-KZ"/>
              </w:rPr>
              <w:t>7</w:t>
            </w:r>
          </w:p>
        </w:tc>
      </w:tr>
      <w:tr w:rsidR="006422ED" w14:paraId="1342BFCF" w14:textId="77777777" w:rsidTr="003A4E0C">
        <w:tc>
          <w:tcPr>
            <w:tcW w:w="971" w:type="dxa"/>
            <w:vMerge/>
          </w:tcPr>
          <w:p w14:paraId="539EEDF4" w14:textId="77777777" w:rsidR="006422ED" w:rsidRPr="001B221E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7393" w:type="dxa"/>
          </w:tcPr>
          <w:p w14:paraId="131B9936" w14:textId="1F3EB735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1B221E">
              <w:rPr>
                <w:b/>
                <w:sz w:val="20"/>
                <w:szCs w:val="20"/>
              </w:rPr>
              <w:t>СРС 1.</w:t>
            </w:r>
            <w:r>
              <w:rPr>
                <w:b/>
                <w:sz w:val="20"/>
                <w:szCs w:val="20"/>
              </w:rPr>
              <w:t xml:space="preserve"> </w:t>
            </w:r>
            <w:r w:rsidR="000C29CE">
              <w:rPr>
                <w:b/>
                <w:sz w:val="20"/>
                <w:szCs w:val="20"/>
              </w:rPr>
              <w:t xml:space="preserve"> </w:t>
            </w:r>
            <w:r w:rsidR="001B221E" w:rsidRPr="003F398B">
              <w:rPr>
                <w:sz w:val="20"/>
                <w:szCs w:val="20"/>
                <w:lang w:eastAsia="ru-RU"/>
              </w:rPr>
              <w:t>Реализация проекта с базовыми операциями на Python.</w:t>
            </w:r>
          </w:p>
        </w:tc>
        <w:tc>
          <w:tcPr>
            <w:tcW w:w="850" w:type="dxa"/>
          </w:tcPr>
          <w:p w14:paraId="24D171DA" w14:textId="54CD6186" w:rsidR="006422ED" w:rsidRPr="00414C67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  <w:tc>
          <w:tcPr>
            <w:tcW w:w="1011" w:type="dxa"/>
          </w:tcPr>
          <w:p w14:paraId="12098BBE" w14:textId="35DF48F1" w:rsidR="006422ED" w:rsidRPr="00BB1615" w:rsidRDefault="00BB1615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0</w:t>
            </w:r>
          </w:p>
        </w:tc>
      </w:tr>
      <w:tr w:rsidR="000C29CE" w14:paraId="60BA0672" w14:textId="77777777" w:rsidTr="003A4E0C">
        <w:tc>
          <w:tcPr>
            <w:tcW w:w="971" w:type="dxa"/>
            <w:vMerge w:val="restart"/>
          </w:tcPr>
          <w:p w14:paraId="02C51C21" w14:textId="77777777" w:rsidR="000C29CE" w:rsidRPr="00BB32DC" w:rsidRDefault="000C29C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B32DC">
              <w:rPr>
                <w:sz w:val="20"/>
                <w:szCs w:val="20"/>
              </w:rPr>
              <w:t>4</w:t>
            </w:r>
          </w:p>
        </w:tc>
        <w:tc>
          <w:tcPr>
            <w:tcW w:w="7393" w:type="dxa"/>
          </w:tcPr>
          <w:p w14:paraId="5ED4CCBE" w14:textId="40E3A9FB" w:rsidR="000C29CE" w:rsidRDefault="000C29CE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C41C08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414C67" w:rsidRPr="003F398B">
              <w:rPr>
                <w:sz w:val="20"/>
                <w:szCs w:val="20"/>
                <w:lang w:eastAsia="ru-RU"/>
              </w:rPr>
              <w:t>Условные выражения</w:t>
            </w:r>
          </w:p>
        </w:tc>
        <w:tc>
          <w:tcPr>
            <w:tcW w:w="850" w:type="dxa"/>
          </w:tcPr>
          <w:p w14:paraId="24BF7C0E" w14:textId="2D7C005C" w:rsidR="000C29CE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6106E632" w14:textId="25C5E764" w:rsidR="000C29CE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0C29CE" w14:paraId="1D94477B" w14:textId="77777777" w:rsidTr="003A4E0C">
        <w:tc>
          <w:tcPr>
            <w:tcW w:w="971" w:type="dxa"/>
            <w:vMerge/>
          </w:tcPr>
          <w:p w14:paraId="2179514D" w14:textId="77777777" w:rsidR="000C29CE" w:rsidRPr="00BB32DC" w:rsidRDefault="000C29C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630B623" w14:textId="27203771" w:rsidR="000C29CE" w:rsidRDefault="000C29CE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414C67" w:rsidRPr="003F398B">
              <w:rPr>
                <w:sz w:val="20"/>
                <w:szCs w:val="20"/>
                <w:lang w:eastAsia="ru-RU"/>
              </w:rPr>
              <w:t>Реализация функций</w:t>
            </w:r>
          </w:p>
        </w:tc>
        <w:tc>
          <w:tcPr>
            <w:tcW w:w="850" w:type="dxa"/>
          </w:tcPr>
          <w:p w14:paraId="55C83B46" w14:textId="092684EB" w:rsidR="000C29CE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7D96CF1B" w14:textId="035C95F9" w:rsidR="000C29CE" w:rsidRPr="00BC794A" w:rsidRDefault="008173A1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ru-KZ"/>
              </w:rPr>
            </w:pPr>
            <w:r>
              <w:rPr>
                <w:bCs/>
                <w:sz w:val="20"/>
                <w:szCs w:val="20"/>
                <w:lang w:val="ru-KZ"/>
              </w:rPr>
              <w:t>7</w:t>
            </w:r>
          </w:p>
        </w:tc>
      </w:tr>
      <w:tr w:rsidR="000C29CE" w14:paraId="2A0E0736" w14:textId="77777777" w:rsidTr="003A4E0C">
        <w:tc>
          <w:tcPr>
            <w:tcW w:w="971" w:type="dxa"/>
            <w:vMerge/>
          </w:tcPr>
          <w:p w14:paraId="5C86F925" w14:textId="77777777" w:rsidR="000C29CE" w:rsidRPr="00BB32DC" w:rsidRDefault="000C29C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110FAE0" w14:textId="21A1E233" w:rsidR="000C29CE" w:rsidRPr="002B4684" w:rsidRDefault="000C29CE" w:rsidP="00001D0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 w:rsidR="00B04479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</w:rPr>
              <w:t xml:space="preserve">СП 2. </w:t>
            </w:r>
            <w:r w:rsidR="00414C67">
              <w:rPr>
                <w:sz w:val="20"/>
                <w:szCs w:val="20"/>
              </w:rPr>
              <w:t>Тест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</w:tcPr>
          <w:p w14:paraId="43753592" w14:textId="76FA6801" w:rsidR="000C29CE" w:rsidRPr="006422ED" w:rsidRDefault="00414C67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029505D9" w14:textId="63FFBB37" w:rsidR="000C29CE" w:rsidRPr="00FC7FA1" w:rsidRDefault="00FC7FA1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20</w:t>
            </w:r>
          </w:p>
        </w:tc>
      </w:tr>
      <w:tr w:rsidR="006422ED" w14:paraId="07377404" w14:textId="77777777" w:rsidTr="003A4E0C">
        <w:tc>
          <w:tcPr>
            <w:tcW w:w="971" w:type="dxa"/>
            <w:vMerge w:val="restart"/>
          </w:tcPr>
          <w:p w14:paraId="773770FE" w14:textId="77777777" w:rsidR="006422ED" w:rsidRPr="00BB32DC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B32DC">
              <w:rPr>
                <w:sz w:val="20"/>
                <w:szCs w:val="20"/>
              </w:rPr>
              <w:t>5</w:t>
            </w:r>
          </w:p>
        </w:tc>
        <w:tc>
          <w:tcPr>
            <w:tcW w:w="7393" w:type="dxa"/>
          </w:tcPr>
          <w:p w14:paraId="24F6B0F8" w14:textId="48465231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C41C08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414C67" w:rsidRPr="003F398B">
              <w:rPr>
                <w:sz w:val="20"/>
                <w:szCs w:val="20"/>
                <w:lang w:eastAsia="ru-RU"/>
              </w:rPr>
              <w:t>Функции</w:t>
            </w:r>
          </w:p>
        </w:tc>
        <w:tc>
          <w:tcPr>
            <w:tcW w:w="850" w:type="dxa"/>
          </w:tcPr>
          <w:p w14:paraId="26EFD4C4" w14:textId="73018BE7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59C21F4B" w14:textId="1D611AE0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000E31" w14:paraId="6B2C9EB8" w14:textId="77777777" w:rsidTr="00000E31">
        <w:trPr>
          <w:trHeight w:val="285"/>
        </w:trPr>
        <w:tc>
          <w:tcPr>
            <w:tcW w:w="971" w:type="dxa"/>
            <w:vMerge/>
          </w:tcPr>
          <w:p w14:paraId="0C3879C9" w14:textId="77777777" w:rsidR="00000E31" w:rsidRPr="00BB32DC" w:rsidRDefault="00000E31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6DA4BDC1" w14:textId="5A8826BC" w:rsidR="00000E31" w:rsidRDefault="00000E31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414C67" w:rsidRPr="00414C67">
              <w:rPr>
                <w:sz w:val="20"/>
                <w:szCs w:val="20"/>
              </w:rPr>
              <w:t>Строки</w:t>
            </w:r>
          </w:p>
        </w:tc>
        <w:tc>
          <w:tcPr>
            <w:tcW w:w="850" w:type="dxa"/>
          </w:tcPr>
          <w:p w14:paraId="6410759E" w14:textId="3900D9A7" w:rsidR="00000E31" w:rsidRPr="006422ED" w:rsidRDefault="00414C67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667D2CCD" w14:textId="1290CA37" w:rsidR="00000E31" w:rsidRPr="00927163" w:rsidRDefault="008173A1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7</w:t>
            </w:r>
          </w:p>
        </w:tc>
      </w:tr>
      <w:tr w:rsidR="005E7456" w14:paraId="74CDEFD0" w14:textId="77777777" w:rsidTr="00BD1D20">
        <w:tc>
          <w:tcPr>
            <w:tcW w:w="10225" w:type="dxa"/>
            <w:gridSpan w:val="4"/>
          </w:tcPr>
          <w:p w14:paraId="29D1E86A" w14:textId="6400157F" w:rsidR="005E7456" w:rsidRPr="008A0AFD" w:rsidRDefault="005E7456" w:rsidP="00887042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Модуль 2 </w:t>
            </w:r>
            <w:r w:rsidR="008A0AFD">
              <w:rPr>
                <w:b/>
                <w:sz w:val="20"/>
                <w:szCs w:val="20"/>
              </w:rPr>
              <w:t>Ра</w:t>
            </w:r>
            <w:r w:rsidR="008A0AFD">
              <w:rPr>
                <w:b/>
                <w:sz w:val="20"/>
                <w:szCs w:val="20"/>
                <w:lang w:val="kk-KZ"/>
              </w:rPr>
              <w:t xml:space="preserve">бота со структурами данных на </w:t>
            </w:r>
            <w:r w:rsidR="008A0AFD">
              <w:rPr>
                <w:b/>
                <w:sz w:val="20"/>
                <w:szCs w:val="20"/>
                <w:lang w:val="en-US"/>
              </w:rPr>
              <w:t>Python</w:t>
            </w:r>
          </w:p>
        </w:tc>
      </w:tr>
      <w:tr w:rsidR="006422ED" w14:paraId="5B51BB08" w14:textId="77777777" w:rsidTr="003A4E0C">
        <w:tc>
          <w:tcPr>
            <w:tcW w:w="971" w:type="dxa"/>
            <w:vMerge w:val="restart"/>
          </w:tcPr>
          <w:p w14:paraId="1B75FF71" w14:textId="77777777" w:rsidR="006422ED" w:rsidRPr="00BB32DC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B32DC">
              <w:rPr>
                <w:sz w:val="20"/>
                <w:szCs w:val="20"/>
              </w:rPr>
              <w:t>6</w:t>
            </w:r>
          </w:p>
        </w:tc>
        <w:tc>
          <w:tcPr>
            <w:tcW w:w="7393" w:type="dxa"/>
          </w:tcPr>
          <w:p w14:paraId="18D555B7" w14:textId="4236DE25" w:rsidR="006422ED" w:rsidRPr="00C41C08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C41C08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 w:rsidR="00C41C08">
              <w:rPr>
                <w:b/>
                <w:sz w:val="20"/>
                <w:szCs w:val="20"/>
                <w:lang w:val="kk-KZ"/>
              </w:rPr>
              <w:t xml:space="preserve"> </w:t>
            </w:r>
            <w:r w:rsidR="00414C67" w:rsidRPr="003F398B">
              <w:rPr>
                <w:sz w:val="20"/>
                <w:szCs w:val="20"/>
                <w:lang w:eastAsia="ru-RU"/>
              </w:rPr>
              <w:t>Циклы и итерации</w:t>
            </w:r>
          </w:p>
        </w:tc>
        <w:tc>
          <w:tcPr>
            <w:tcW w:w="850" w:type="dxa"/>
          </w:tcPr>
          <w:p w14:paraId="4B4601C8" w14:textId="69158109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57BF2741" w14:textId="2DED5CB2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2B65942E" w14:textId="77777777" w:rsidTr="003A4E0C">
        <w:tc>
          <w:tcPr>
            <w:tcW w:w="971" w:type="dxa"/>
            <w:vMerge/>
          </w:tcPr>
          <w:p w14:paraId="620AF65B" w14:textId="77777777" w:rsidR="006422ED" w:rsidRPr="00BB32DC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5999ED67" w14:textId="06B8BA75" w:rsidR="006422ED" w:rsidRPr="00C41C08" w:rsidRDefault="006422ED" w:rsidP="00C41C0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6.</w:t>
            </w:r>
            <w:r w:rsidR="00C41C08">
              <w:rPr>
                <w:b/>
                <w:sz w:val="20"/>
                <w:szCs w:val="20"/>
                <w:lang w:val="kk-KZ"/>
              </w:rPr>
              <w:t xml:space="preserve"> </w:t>
            </w:r>
            <w:r w:rsidR="00414C67" w:rsidRPr="003F398B">
              <w:rPr>
                <w:sz w:val="20"/>
                <w:szCs w:val="20"/>
                <w:lang w:eastAsia="ru-RU"/>
              </w:rPr>
              <w:t>Списки</w:t>
            </w:r>
          </w:p>
        </w:tc>
        <w:tc>
          <w:tcPr>
            <w:tcW w:w="850" w:type="dxa"/>
          </w:tcPr>
          <w:p w14:paraId="01357B4A" w14:textId="79041D84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7BC76473" w14:textId="3B116F88" w:rsidR="006422ED" w:rsidRPr="008173A1" w:rsidRDefault="008173A1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ru-KZ"/>
              </w:rPr>
            </w:pPr>
            <w:r>
              <w:rPr>
                <w:bCs/>
                <w:sz w:val="20"/>
                <w:szCs w:val="20"/>
                <w:lang w:val="ru-KZ"/>
              </w:rPr>
              <w:t>7</w:t>
            </w:r>
          </w:p>
        </w:tc>
      </w:tr>
      <w:tr w:rsidR="006422ED" w14:paraId="11799D7C" w14:textId="77777777" w:rsidTr="003A4E0C">
        <w:tc>
          <w:tcPr>
            <w:tcW w:w="971" w:type="dxa"/>
            <w:vMerge w:val="restart"/>
          </w:tcPr>
          <w:p w14:paraId="72F26639" w14:textId="77777777" w:rsidR="006422ED" w:rsidRPr="00BB32DC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B32DC">
              <w:rPr>
                <w:sz w:val="20"/>
                <w:szCs w:val="20"/>
              </w:rPr>
              <w:t>7</w:t>
            </w:r>
          </w:p>
        </w:tc>
        <w:tc>
          <w:tcPr>
            <w:tcW w:w="7393" w:type="dxa"/>
          </w:tcPr>
          <w:p w14:paraId="58489DC7" w14:textId="6F8508E7" w:rsidR="006422ED" w:rsidRPr="00414C67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414C67">
              <w:rPr>
                <w:b/>
                <w:sz w:val="20"/>
                <w:szCs w:val="20"/>
              </w:rPr>
              <w:t>Л</w:t>
            </w:r>
            <w:r w:rsidR="00C41C08" w:rsidRPr="00414C67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414C67">
              <w:rPr>
                <w:b/>
                <w:sz w:val="20"/>
                <w:szCs w:val="20"/>
              </w:rPr>
              <w:t>7.</w:t>
            </w:r>
            <w:r w:rsidR="00C41C08" w:rsidRPr="00414C67">
              <w:rPr>
                <w:b/>
                <w:sz w:val="20"/>
                <w:szCs w:val="20"/>
                <w:lang w:val="kk-KZ"/>
              </w:rPr>
              <w:t xml:space="preserve"> </w:t>
            </w:r>
            <w:r w:rsidR="00414C67" w:rsidRPr="00414C67">
              <w:rPr>
                <w:bCs/>
                <w:sz w:val="20"/>
                <w:szCs w:val="20"/>
                <w:lang w:val="kk-KZ"/>
              </w:rPr>
              <w:t>Строки</w:t>
            </w:r>
          </w:p>
        </w:tc>
        <w:tc>
          <w:tcPr>
            <w:tcW w:w="850" w:type="dxa"/>
          </w:tcPr>
          <w:p w14:paraId="74D9CBE8" w14:textId="7D7775D9" w:rsidR="006422ED" w:rsidRPr="008A0AFD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A0AFD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627083B5" w14:textId="1E96AD20" w:rsidR="006422ED" w:rsidRPr="008A0AFD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A0AFD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422CEFC2" w14:textId="77777777" w:rsidTr="003A4E0C">
        <w:tc>
          <w:tcPr>
            <w:tcW w:w="971" w:type="dxa"/>
            <w:vMerge/>
          </w:tcPr>
          <w:p w14:paraId="7F2C0AED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57AC0FAC" w14:textId="2EA14F99" w:rsidR="006422ED" w:rsidRPr="00414C67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14C67">
              <w:rPr>
                <w:b/>
                <w:sz w:val="20"/>
                <w:szCs w:val="20"/>
              </w:rPr>
              <w:t>ЛЗ 7.</w:t>
            </w:r>
            <w:r w:rsidR="00C41C08" w:rsidRPr="00414C67">
              <w:rPr>
                <w:sz w:val="20"/>
                <w:szCs w:val="20"/>
                <w:lang w:val="kk-KZ"/>
              </w:rPr>
              <w:t xml:space="preserve"> </w:t>
            </w:r>
            <w:r w:rsidR="00414C67" w:rsidRPr="00414C67">
              <w:rPr>
                <w:sz w:val="20"/>
                <w:szCs w:val="20"/>
                <w:lang w:val="kk-KZ"/>
              </w:rPr>
              <w:t>Строки</w:t>
            </w:r>
          </w:p>
        </w:tc>
        <w:tc>
          <w:tcPr>
            <w:tcW w:w="850" w:type="dxa"/>
          </w:tcPr>
          <w:p w14:paraId="7EE210C6" w14:textId="6AF0FACB" w:rsidR="006422ED" w:rsidRPr="008A0AFD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A0AFD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41AA6D39" w14:textId="750C7E60" w:rsidR="006422ED" w:rsidRPr="008173A1" w:rsidRDefault="008173A1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ru-KZ"/>
              </w:rPr>
            </w:pPr>
            <w:r>
              <w:rPr>
                <w:bCs/>
                <w:sz w:val="20"/>
                <w:szCs w:val="20"/>
                <w:lang w:val="ru-KZ"/>
              </w:rPr>
              <w:t>7</w:t>
            </w:r>
          </w:p>
        </w:tc>
      </w:tr>
      <w:tr w:rsidR="006422ED" w14:paraId="02DD68E8" w14:textId="77777777" w:rsidTr="003A4E0C">
        <w:tc>
          <w:tcPr>
            <w:tcW w:w="971" w:type="dxa"/>
            <w:vMerge/>
          </w:tcPr>
          <w:p w14:paraId="50F6CD54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272FDFEA" w14:textId="77777777" w:rsidR="006422ED" w:rsidRPr="006422ED" w:rsidRDefault="006422ED" w:rsidP="00B04479">
            <w:pPr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 w:rsidR="00B04479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</w:rPr>
              <w:t xml:space="preserve">СП </w:t>
            </w:r>
            <w:r w:rsidR="000C29CE">
              <w:rPr>
                <w:b/>
                <w:sz w:val="20"/>
                <w:szCs w:val="20"/>
              </w:rPr>
              <w:t>3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323280">
              <w:rPr>
                <w:sz w:val="20"/>
                <w:szCs w:val="20"/>
              </w:rPr>
              <w:t>Консультация по выполнению СРС</w:t>
            </w:r>
            <w:r>
              <w:rPr>
                <w:sz w:val="20"/>
                <w:szCs w:val="20"/>
              </w:rPr>
              <w:t xml:space="preserve"> 2.</w:t>
            </w:r>
          </w:p>
        </w:tc>
        <w:tc>
          <w:tcPr>
            <w:tcW w:w="850" w:type="dxa"/>
          </w:tcPr>
          <w:p w14:paraId="72ADEA06" w14:textId="7A3C4BBB" w:rsidR="006422ED" w:rsidRPr="002548DA" w:rsidRDefault="008A0AF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14F7D61A" w14:textId="293C533F" w:rsidR="006422ED" w:rsidRPr="00BB1615" w:rsidRDefault="00BB1615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  <w:bookmarkStart w:id="0" w:name="_GoBack"/>
            <w:bookmarkEnd w:id="0"/>
          </w:p>
        </w:tc>
      </w:tr>
      <w:tr w:rsidR="002B4684" w14:paraId="27ED82E0" w14:textId="77777777" w:rsidTr="003A4E0C">
        <w:tc>
          <w:tcPr>
            <w:tcW w:w="971" w:type="dxa"/>
          </w:tcPr>
          <w:p w14:paraId="030E4E5F" w14:textId="77777777" w:rsidR="002B4684" w:rsidRPr="002B4684" w:rsidRDefault="002B4684" w:rsidP="002B4684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РК 1</w:t>
            </w:r>
          </w:p>
        </w:tc>
        <w:tc>
          <w:tcPr>
            <w:tcW w:w="7393" w:type="dxa"/>
          </w:tcPr>
          <w:p w14:paraId="56E14DEE" w14:textId="77777777" w:rsidR="002B4684" w:rsidRDefault="002B4684" w:rsidP="00B04479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</w:tcPr>
          <w:p w14:paraId="1C7795E0" w14:textId="77777777" w:rsidR="002B4684" w:rsidRPr="002548DA" w:rsidRDefault="002B468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11" w:type="dxa"/>
          </w:tcPr>
          <w:p w14:paraId="32BD6C39" w14:textId="77777777" w:rsidR="002B4684" w:rsidRPr="002548DA" w:rsidRDefault="002B468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kk-KZ"/>
              </w:rPr>
            </w:pPr>
            <w:r w:rsidRPr="002548DA">
              <w:rPr>
                <w:bCs/>
                <w:sz w:val="20"/>
                <w:szCs w:val="20"/>
                <w:lang w:val="kk-KZ"/>
              </w:rPr>
              <w:t>100</w:t>
            </w:r>
          </w:p>
        </w:tc>
      </w:tr>
      <w:tr w:rsidR="006422ED" w14:paraId="0338E7AB" w14:textId="77777777" w:rsidTr="003A4E0C">
        <w:tc>
          <w:tcPr>
            <w:tcW w:w="971" w:type="dxa"/>
            <w:vMerge w:val="restart"/>
          </w:tcPr>
          <w:p w14:paraId="5DC29FBE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8</w:t>
            </w:r>
          </w:p>
        </w:tc>
        <w:tc>
          <w:tcPr>
            <w:tcW w:w="7393" w:type="dxa"/>
          </w:tcPr>
          <w:p w14:paraId="0E772A19" w14:textId="3BC7071F" w:rsidR="006422ED" w:rsidRPr="008A0AF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C41C08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 w:rsidR="008A0AFD">
              <w:rPr>
                <w:b/>
                <w:sz w:val="20"/>
                <w:szCs w:val="20"/>
                <w:lang w:val="en-US"/>
              </w:rPr>
              <w:t xml:space="preserve"> </w:t>
            </w:r>
            <w:r w:rsidR="008A0AFD" w:rsidRPr="008A0AFD">
              <w:rPr>
                <w:bCs/>
                <w:sz w:val="20"/>
                <w:szCs w:val="20"/>
              </w:rPr>
              <w:t>Чтение файлов</w:t>
            </w:r>
          </w:p>
        </w:tc>
        <w:tc>
          <w:tcPr>
            <w:tcW w:w="850" w:type="dxa"/>
          </w:tcPr>
          <w:p w14:paraId="0C96AE0B" w14:textId="5D68FC76" w:rsidR="006422ED" w:rsidRPr="002548DA" w:rsidRDefault="008A0AF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0B9F8EE0" w14:textId="1FAA30A8" w:rsidR="006422ED" w:rsidRPr="002548DA" w:rsidRDefault="008A0AF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213ACFB3" w14:textId="77777777" w:rsidTr="003A4E0C">
        <w:tc>
          <w:tcPr>
            <w:tcW w:w="971" w:type="dxa"/>
            <w:vMerge/>
          </w:tcPr>
          <w:p w14:paraId="44D41032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167E2F6D" w14:textId="015F6515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8.</w:t>
            </w:r>
            <w:r w:rsidR="00C41C08" w:rsidRPr="00C41C08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8A0AFD" w:rsidRPr="008A0AFD">
              <w:rPr>
                <w:sz w:val="20"/>
                <w:szCs w:val="20"/>
                <w:lang w:val="kk-KZ"/>
              </w:rPr>
              <w:t>Наборы</w:t>
            </w:r>
          </w:p>
        </w:tc>
        <w:tc>
          <w:tcPr>
            <w:tcW w:w="850" w:type="dxa"/>
          </w:tcPr>
          <w:p w14:paraId="01EE133C" w14:textId="06F2F4BC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2564A5D6" w14:textId="414B741E" w:rsidR="006422ED" w:rsidRPr="008C0C54" w:rsidRDefault="008C0C5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ru-KZ"/>
              </w:rPr>
            </w:pPr>
            <w:r>
              <w:rPr>
                <w:bCs/>
                <w:sz w:val="20"/>
                <w:szCs w:val="20"/>
                <w:lang w:val="ru-KZ"/>
              </w:rPr>
              <w:t>5</w:t>
            </w:r>
          </w:p>
        </w:tc>
      </w:tr>
      <w:tr w:rsidR="006422ED" w14:paraId="6B4AE951" w14:textId="77777777" w:rsidTr="003A4E0C">
        <w:tc>
          <w:tcPr>
            <w:tcW w:w="971" w:type="dxa"/>
            <w:vMerge/>
          </w:tcPr>
          <w:p w14:paraId="683EBF0C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A3411F7" w14:textId="7EF48DDB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48DA">
              <w:rPr>
                <w:b/>
                <w:sz w:val="20"/>
                <w:szCs w:val="20"/>
              </w:rPr>
              <w:t xml:space="preserve">СРС 2. </w:t>
            </w:r>
            <w:r w:rsidR="008A0AFD" w:rsidRPr="002548DA">
              <w:rPr>
                <w:sz w:val="20"/>
                <w:szCs w:val="20"/>
              </w:rPr>
              <w:t xml:space="preserve">Создание </w:t>
            </w:r>
            <w:r w:rsidR="002548DA" w:rsidRPr="002548DA">
              <w:rPr>
                <w:sz w:val="20"/>
                <w:szCs w:val="20"/>
              </w:rPr>
              <w:t>приложения по работе с данными</w:t>
            </w:r>
          </w:p>
        </w:tc>
        <w:tc>
          <w:tcPr>
            <w:tcW w:w="850" w:type="dxa"/>
          </w:tcPr>
          <w:p w14:paraId="4AA20C11" w14:textId="7D010047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0</w:t>
            </w:r>
          </w:p>
        </w:tc>
        <w:tc>
          <w:tcPr>
            <w:tcW w:w="1011" w:type="dxa"/>
          </w:tcPr>
          <w:p w14:paraId="45B5D220" w14:textId="7D665261" w:rsidR="006422ED" w:rsidRPr="008C0C54" w:rsidRDefault="008C0C5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ru-KZ"/>
              </w:rPr>
            </w:pPr>
            <w:r>
              <w:rPr>
                <w:bCs/>
                <w:sz w:val="20"/>
                <w:szCs w:val="20"/>
                <w:lang w:val="ru-KZ"/>
              </w:rPr>
              <w:t>10</w:t>
            </w:r>
          </w:p>
        </w:tc>
      </w:tr>
      <w:tr w:rsidR="006422ED" w14:paraId="02B79BD9" w14:textId="77777777" w:rsidTr="003A4E0C">
        <w:tc>
          <w:tcPr>
            <w:tcW w:w="971" w:type="dxa"/>
            <w:vMerge w:val="restart"/>
          </w:tcPr>
          <w:p w14:paraId="33E5C482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9</w:t>
            </w:r>
          </w:p>
        </w:tc>
        <w:tc>
          <w:tcPr>
            <w:tcW w:w="7393" w:type="dxa"/>
          </w:tcPr>
          <w:p w14:paraId="10B08147" w14:textId="67723E61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48DA">
              <w:rPr>
                <w:b/>
                <w:sz w:val="20"/>
                <w:szCs w:val="20"/>
              </w:rPr>
              <w:t>Л</w:t>
            </w:r>
            <w:r w:rsidR="00C41C08" w:rsidRPr="002548DA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548DA">
              <w:rPr>
                <w:b/>
                <w:sz w:val="20"/>
                <w:szCs w:val="20"/>
              </w:rPr>
              <w:t>9.</w:t>
            </w:r>
            <w:r w:rsidR="00C41C08" w:rsidRPr="002548DA">
              <w:rPr>
                <w:sz w:val="20"/>
                <w:szCs w:val="20"/>
                <w:lang w:val="kk-KZ"/>
              </w:rPr>
              <w:t xml:space="preserve"> </w:t>
            </w:r>
            <w:r w:rsidR="002548DA" w:rsidRPr="002548DA">
              <w:rPr>
                <w:sz w:val="20"/>
                <w:szCs w:val="20"/>
              </w:rPr>
              <w:t>Списки</w:t>
            </w:r>
          </w:p>
        </w:tc>
        <w:tc>
          <w:tcPr>
            <w:tcW w:w="850" w:type="dxa"/>
          </w:tcPr>
          <w:p w14:paraId="5E5C304C" w14:textId="24D00600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11B5B398" w14:textId="5FDD6075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34460C28" w14:textId="77777777" w:rsidTr="003A4E0C">
        <w:tc>
          <w:tcPr>
            <w:tcW w:w="971" w:type="dxa"/>
            <w:vMerge/>
          </w:tcPr>
          <w:p w14:paraId="026A56BC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48E0D4A" w14:textId="1D9CA16D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48DA">
              <w:rPr>
                <w:b/>
                <w:sz w:val="20"/>
                <w:szCs w:val="20"/>
              </w:rPr>
              <w:t>ЛЗ 9.</w:t>
            </w:r>
            <w:r w:rsidR="00C41C08" w:rsidRPr="002548DA">
              <w:rPr>
                <w:sz w:val="20"/>
                <w:szCs w:val="20"/>
                <w:lang w:val="kk-KZ"/>
              </w:rPr>
              <w:t xml:space="preserve"> </w:t>
            </w:r>
            <w:r w:rsidR="002548DA" w:rsidRPr="002548DA">
              <w:rPr>
                <w:sz w:val="20"/>
                <w:szCs w:val="20"/>
                <w:lang w:val="kk-KZ"/>
              </w:rPr>
              <w:t xml:space="preserve">Объекты </w:t>
            </w:r>
            <w:r w:rsidR="002548DA" w:rsidRPr="002548DA">
              <w:rPr>
                <w:sz w:val="20"/>
                <w:szCs w:val="20"/>
                <w:lang w:val="en-US"/>
              </w:rPr>
              <w:t>DateTime</w:t>
            </w:r>
          </w:p>
        </w:tc>
        <w:tc>
          <w:tcPr>
            <w:tcW w:w="850" w:type="dxa"/>
          </w:tcPr>
          <w:p w14:paraId="18A0A30F" w14:textId="5B830404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659C3264" w14:textId="354CCAB7" w:rsidR="006422ED" w:rsidRPr="008C0C54" w:rsidRDefault="008C0C5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ru-KZ"/>
              </w:rPr>
            </w:pPr>
            <w:r>
              <w:rPr>
                <w:bCs/>
                <w:sz w:val="20"/>
                <w:szCs w:val="20"/>
                <w:lang w:val="ru-KZ"/>
              </w:rPr>
              <w:t>5</w:t>
            </w:r>
          </w:p>
        </w:tc>
      </w:tr>
      <w:tr w:rsidR="006422ED" w14:paraId="60B6CB9A" w14:textId="77777777" w:rsidTr="003A4E0C">
        <w:tc>
          <w:tcPr>
            <w:tcW w:w="971" w:type="dxa"/>
            <w:vMerge w:val="restart"/>
          </w:tcPr>
          <w:p w14:paraId="7E4D2E99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0</w:t>
            </w:r>
          </w:p>
        </w:tc>
        <w:tc>
          <w:tcPr>
            <w:tcW w:w="7393" w:type="dxa"/>
          </w:tcPr>
          <w:p w14:paraId="72019C24" w14:textId="48E39D12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48DA">
              <w:rPr>
                <w:b/>
                <w:sz w:val="20"/>
                <w:szCs w:val="20"/>
              </w:rPr>
              <w:t>Л</w:t>
            </w:r>
            <w:r w:rsidR="00C41C08" w:rsidRPr="002548DA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548DA">
              <w:rPr>
                <w:b/>
                <w:sz w:val="20"/>
                <w:szCs w:val="20"/>
              </w:rPr>
              <w:t>10.</w:t>
            </w:r>
            <w:r w:rsidR="00C41C08" w:rsidRPr="002548DA">
              <w:rPr>
                <w:sz w:val="20"/>
                <w:szCs w:val="20"/>
                <w:lang w:val="kk-KZ"/>
              </w:rPr>
              <w:t xml:space="preserve"> </w:t>
            </w:r>
            <w:r w:rsidR="002548DA" w:rsidRPr="002548DA">
              <w:rPr>
                <w:sz w:val="20"/>
                <w:szCs w:val="20"/>
                <w:lang w:val="kk-KZ"/>
              </w:rPr>
              <w:t>Словари</w:t>
            </w:r>
          </w:p>
        </w:tc>
        <w:tc>
          <w:tcPr>
            <w:tcW w:w="850" w:type="dxa"/>
          </w:tcPr>
          <w:p w14:paraId="42CFF4F5" w14:textId="4EAA20CB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2548DA"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1011" w:type="dxa"/>
          </w:tcPr>
          <w:p w14:paraId="3EF539CA" w14:textId="26297C30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2548DA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6422ED" w14:paraId="37D97583" w14:textId="77777777" w:rsidTr="003A4E0C">
        <w:tc>
          <w:tcPr>
            <w:tcW w:w="971" w:type="dxa"/>
            <w:vMerge/>
          </w:tcPr>
          <w:p w14:paraId="0D66C00E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39E27EED" w14:textId="23DC1F51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48DA">
              <w:rPr>
                <w:b/>
                <w:sz w:val="20"/>
                <w:szCs w:val="20"/>
              </w:rPr>
              <w:t>ЛЗ 10.</w:t>
            </w:r>
            <w:r w:rsidR="00C41C08" w:rsidRPr="002548DA">
              <w:rPr>
                <w:sz w:val="20"/>
                <w:szCs w:val="20"/>
                <w:lang w:val="kk-KZ"/>
              </w:rPr>
              <w:t xml:space="preserve"> </w:t>
            </w:r>
            <w:r w:rsidR="002548DA" w:rsidRPr="002548DA">
              <w:rPr>
                <w:sz w:val="20"/>
                <w:szCs w:val="20"/>
                <w:lang w:val="kk-KZ"/>
              </w:rPr>
              <w:t xml:space="preserve">Классы и объекты в </w:t>
            </w:r>
            <w:r w:rsidR="002548DA" w:rsidRPr="002548DA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50" w:type="dxa"/>
          </w:tcPr>
          <w:p w14:paraId="412C1986" w14:textId="6FB8F8B0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2548DA"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1011" w:type="dxa"/>
          </w:tcPr>
          <w:p w14:paraId="53DBF1D6" w14:textId="348AF7F4" w:rsidR="006422ED" w:rsidRPr="008C0C54" w:rsidRDefault="008C0C5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ru-KZ"/>
              </w:rPr>
            </w:pPr>
            <w:r>
              <w:rPr>
                <w:bCs/>
                <w:sz w:val="20"/>
                <w:szCs w:val="20"/>
                <w:lang w:val="ru-KZ"/>
              </w:rPr>
              <w:t>5</w:t>
            </w:r>
          </w:p>
        </w:tc>
      </w:tr>
      <w:tr w:rsidR="000C29CE" w14:paraId="78262BA6" w14:textId="77777777" w:rsidTr="003A4E0C">
        <w:tc>
          <w:tcPr>
            <w:tcW w:w="971" w:type="dxa"/>
            <w:vMerge/>
          </w:tcPr>
          <w:p w14:paraId="2C7DE31B" w14:textId="77777777" w:rsidR="000C29CE" w:rsidRPr="006422ED" w:rsidRDefault="000C29C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747E4558" w14:textId="17EF93AA" w:rsidR="000C29CE" w:rsidRPr="002548DA" w:rsidRDefault="000C29CE" w:rsidP="00B04479">
            <w:pPr>
              <w:tabs>
                <w:tab w:val="left" w:pos="1276"/>
              </w:tabs>
              <w:rPr>
                <w:b/>
                <w:sz w:val="20"/>
                <w:szCs w:val="20"/>
                <w:highlight w:val="green"/>
                <w:lang w:val="en-US"/>
              </w:rPr>
            </w:pPr>
            <w:r w:rsidRPr="00FB09ED">
              <w:rPr>
                <w:b/>
                <w:sz w:val="20"/>
                <w:szCs w:val="20"/>
              </w:rPr>
              <w:t>С</w:t>
            </w:r>
            <w:r w:rsidR="00B04479">
              <w:rPr>
                <w:b/>
                <w:sz w:val="20"/>
                <w:szCs w:val="20"/>
                <w:lang w:val="kk-KZ"/>
              </w:rPr>
              <w:t>Р</w:t>
            </w:r>
            <w:r w:rsidRPr="00FB09ED">
              <w:rPr>
                <w:b/>
                <w:sz w:val="20"/>
                <w:szCs w:val="20"/>
              </w:rPr>
              <w:t xml:space="preserve">СП 4. </w:t>
            </w:r>
            <w:r w:rsidR="002548DA" w:rsidRPr="002548DA">
              <w:rPr>
                <w:bCs/>
                <w:sz w:val="20"/>
                <w:szCs w:val="20"/>
              </w:rPr>
              <w:t>Тест</w:t>
            </w:r>
          </w:p>
        </w:tc>
        <w:tc>
          <w:tcPr>
            <w:tcW w:w="850" w:type="dxa"/>
          </w:tcPr>
          <w:p w14:paraId="2B372633" w14:textId="5D0099C7" w:rsidR="000C29CE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7DC13549" w14:textId="2A020ED8" w:rsidR="000C29CE" w:rsidRPr="00AA773B" w:rsidRDefault="008C0C5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ru-KZ"/>
              </w:rPr>
              <w:t>1</w:t>
            </w:r>
            <w:r w:rsidR="00AA773B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6422ED" w14:paraId="007316D7" w14:textId="77777777" w:rsidTr="003A4E0C">
        <w:tc>
          <w:tcPr>
            <w:tcW w:w="971" w:type="dxa"/>
            <w:vMerge/>
          </w:tcPr>
          <w:p w14:paraId="6B658280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304C6ACD" w14:textId="77777777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</w:tcPr>
          <w:p w14:paraId="7EAA0F83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11" w:type="dxa"/>
          </w:tcPr>
          <w:p w14:paraId="5D221B02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5E7456" w14:paraId="5DB2102D" w14:textId="77777777" w:rsidTr="00CA2B0D">
        <w:tc>
          <w:tcPr>
            <w:tcW w:w="10225" w:type="dxa"/>
            <w:gridSpan w:val="4"/>
          </w:tcPr>
          <w:p w14:paraId="5A3FD3ED" w14:textId="7CDB6A83" w:rsidR="005E7456" w:rsidRPr="002548DA" w:rsidRDefault="005E7456" w:rsidP="0088704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 w:rsidR="00887042" w:rsidRPr="00887042"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="002548DA" w:rsidRPr="002548DA">
              <w:rPr>
                <w:b/>
                <w:sz w:val="20"/>
                <w:szCs w:val="20"/>
                <w:lang w:val="kk-KZ"/>
              </w:rPr>
              <w:t xml:space="preserve">Работа с библиотеками </w:t>
            </w:r>
            <w:r w:rsidR="002548DA" w:rsidRPr="002548DA">
              <w:rPr>
                <w:b/>
                <w:sz w:val="20"/>
                <w:szCs w:val="20"/>
                <w:lang w:val="en-US"/>
              </w:rPr>
              <w:t>Python</w:t>
            </w:r>
          </w:p>
        </w:tc>
      </w:tr>
      <w:tr w:rsidR="006422ED" w14:paraId="03F6B29E" w14:textId="77777777" w:rsidTr="003A4E0C">
        <w:tc>
          <w:tcPr>
            <w:tcW w:w="971" w:type="dxa"/>
            <w:vMerge w:val="restart"/>
          </w:tcPr>
          <w:p w14:paraId="132374ED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1</w:t>
            </w:r>
          </w:p>
        </w:tc>
        <w:tc>
          <w:tcPr>
            <w:tcW w:w="7393" w:type="dxa"/>
          </w:tcPr>
          <w:p w14:paraId="52497520" w14:textId="093DFF22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48DA">
              <w:rPr>
                <w:b/>
                <w:sz w:val="20"/>
                <w:szCs w:val="20"/>
              </w:rPr>
              <w:t>Л</w:t>
            </w:r>
            <w:r w:rsidR="00C41C08" w:rsidRPr="002548DA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548DA">
              <w:rPr>
                <w:b/>
                <w:sz w:val="20"/>
                <w:szCs w:val="20"/>
              </w:rPr>
              <w:t>11.</w:t>
            </w:r>
            <w:r w:rsidR="00C41C08" w:rsidRPr="002548DA">
              <w:rPr>
                <w:sz w:val="20"/>
                <w:szCs w:val="20"/>
                <w:lang w:val="kk-KZ"/>
              </w:rPr>
              <w:t xml:space="preserve"> </w:t>
            </w:r>
            <w:r w:rsidR="002548DA" w:rsidRPr="002548DA">
              <w:rPr>
                <w:sz w:val="20"/>
                <w:szCs w:val="20"/>
              </w:rPr>
              <w:t>Кортежи</w:t>
            </w:r>
          </w:p>
        </w:tc>
        <w:tc>
          <w:tcPr>
            <w:tcW w:w="850" w:type="dxa"/>
          </w:tcPr>
          <w:p w14:paraId="671F1BF9" w14:textId="750CB4CA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2F810702" w14:textId="4D183BF0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1FD5639D" w14:textId="77777777" w:rsidTr="003A4E0C">
        <w:tc>
          <w:tcPr>
            <w:tcW w:w="971" w:type="dxa"/>
            <w:vMerge/>
          </w:tcPr>
          <w:p w14:paraId="63376538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5F32FC85" w14:textId="53C337F1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 w:rsidRPr="002548DA">
              <w:rPr>
                <w:b/>
                <w:sz w:val="20"/>
                <w:szCs w:val="20"/>
              </w:rPr>
              <w:t>ЛЗ 11.</w:t>
            </w:r>
            <w:r w:rsidR="00C41C08" w:rsidRPr="002548DA">
              <w:rPr>
                <w:sz w:val="20"/>
                <w:szCs w:val="20"/>
                <w:lang w:val="kk-KZ"/>
              </w:rPr>
              <w:t xml:space="preserve"> </w:t>
            </w:r>
            <w:r w:rsidR="002548DA" w:rsidRPr="002548DA">
              <w:rPr>
                <w:sz w:val="20"/>
                <w:szCs w:val="20"/>
                <w:lang w:val="kk-KZ"/>
              </w:rPr>
              <w:t xml:space="preserve">Операции с </w:t>
            </w:r>
            <w:r w:rsidR="002548DA" w:rsidRPr="002548DA">
              <w:rPr>
                <w:sz w:val="20"/>
                <w:szCs w:val="20"/>
                <w:lang w:val="en-US"/>
              </w:rPr>
              <w:t>NumPy</w:t>
            </w:r>
          </w:p>
        </w:tc>
        <w:tc>
          <w:tcPr>
            <w:tcW w:w="850" w:type="dxa"/>
          </w:tcPr>
          <w:p w14:paraId="420E58BA" w14:textId="038090A3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3B6EAC51" w14:textId="163D2DB7" w:rsidR="006422ED" w:rsidRPr="004B36BA" w:rsidRDefault="004B36B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0FD1A100" w14:textId="77777777" w:rsidTr="003A4E0C">
        <w:tc>
          <w:tcPr>
            <w:tcW w:w="971" w:type="dxa"/>
            <w:vMerge w:val="restart"/>
          </w:tcPr>
          <w:p w14:paraId="585B3CC0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2</w:t>
            </w:r>
          </w:p>
        </w:tc>
        <w:tc>
          <w:tcPr>
            <w:tcW w:w="7393" w:type="dxa"/>
          </w:tcPr>
          <w:p w14:paraId="3F366CDD" w14:textId="5552FDB1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48DA">
              <w:rPr>
                <w:b/>
                <w:sz w:val="20"/>
                <w:szCs w:val="20"/>
              </w:rPr>
              <w:t>Л12.</w:t>
            </w:r>
            <w:r w:rsidR="00C41C08" w:rsidRPr="002548DA">
              <w:rPr>
                <w:sz w:val="20"/>
                <w:szCs w:val="20"/>
                <w:lang w:val="kk-KZ"/>
              </w:rPr>
              <w:t xml:space="preserve"> </w:t>
            </w:r>
            <w:r w:rsidR="002548DA" w:rsidRPr="002548DA">
              <w:rPr>
                <w:sz w:val="20"/>
                <w:szCs w:val="20"/>
              </w:rPr>
              <w:t>Регулярные выражения</w:t>
            </w:r>
          </w:p>
        </w:tc>
        <w:tc>
          <w:tcPr>
            <w:tcW w:w="850" w:type="dxa"/>
          </w:tcPr>
          <w:p w14:paraId="25FB2F55" w14:textId="35C0566E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0538993" w14:textId="4646F0BE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050F3094" w14:textId="77777777" w:rsidTr="003A4E0C">
        <w:tc>
          <w:tcPr>
            <w:tcW w:w="971" w:type="dxa"/>
            <w:vMerge/>
          </w:tcPr>
          <w:p w14:paraId="303A296F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2545506" w14:textId="4AE41D89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 w:rsidRPr="002548DA">
              <w:rPr>
                <w:b/>
                <w:sz w:val="20"/>
                <w:szCs w:val="20"/>
              </w:rPr>
              <w:t>ЛЗ 12.</w:t>
            </w:r>
            <w:r w:rsidR="00C41C08" w:rsidRPr="002548DA">
              <w:rPr>
                <w:sz w:val="20"/>
                <w:szCs w:val="20"/>
                <w:lang w:val="kk-KZ"/>
              </w:rPr>
              <w:t xml:space="preserve"> </w:t>
            </w:r>
            <w:r w:rsidR="002548DA" w:rsidRPr="002548DA">
              <w:rPr>
                <w:sz w:val="20"/>
                <w:szCs w:val="20"/>
                <w:lang w:val="kk-KZ"/>
              </w:rPr>
              <w:t xml:space="preserve">Операции с </w:t>
            </w:r>
            <w:r w:rsidR="002548DA" w:rsidRPr="002548DA">
              <w:rPr>
                <w:sz w:val="20"/>
                <w:szCs w:val="20"/>
                <w:lang w:val="en-US"/>
              </w:rPr>
              <w:t>Pandas</w:t>
            </w:r>
          </w:p>
        </w:tc>
        <w:tc>
          <w:tcPr>
            <w:tcW w:w="850" w:type="dxa"/>
          </w:tcPr>
          <w:p w14:paraId="384EAEE2" w14:textId="2EC0978C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3D97D690" w14:textId="22D94712" w:rsidR="006422ED" w:rsidRPr="004B36BA" w:rsidRDefault="004B36B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49E7E497" w14:textId="77777777" w:rsidTr="003A4E0C">
        <w:tc>
          <w:tcPr>
            <w:tcW w:w="971" w:type="dxa"/>
            <w:vMerge/>
          </w:tcPr>
          <w:p w14:paraId="32C73E36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20AA6A0C" w14:textId="77777777" w:rsidR="006422ED" w:rsidRPr="006422ED" w:rsidRDefault="006422ED" w:rsidP="00B04479">
            <w:pPr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 w:rsidR="00B04479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</w:rPr>
              <w:t xml:space="preserve">СП </w:t>
            </w:r>
            <w:r w:rsidR="000C29CE">
              <w:rPr>
                <w:b/>
                <w:sz w:val="20"/>
                <w:szCs w:val="20"/>
              </w:rPr>
              <w:t>5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323280">
              <w:rPr>
                <w:sz w:val="20"/>
                <w:szCs w:val="20"/>
              </w:rPr>
              <w:t>Консультация по выполнению СРС</w:t>
            </w:r>
            <w:r>
              <w:rPr>
                <w:sz w:val="20"/>
                <w:szCs w:val="20"/>
              </w:rPr>
              <w:t xml:space="preserve"> 3.</w:t>
            </w:r>
          </w:p>
        </w:tc>
        <w:tc>
          <w:tcPr>
            <w:tcW w:w="850" w:type="dxa"/>
          </w:tcPr>
          <w:p w14:paraId="44B30C53" w14:textId="2A8E8483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23ECAE4F" w14:textId="7C0FAB94" w:rsidR="006422ED" w:rsidRPr="006F47C6" w:rsidRDefault="006F47C6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ru-KZ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77C2EF31" w14:textId="77777777" w:rsidTr="003A4E0C">
        <w:tc>
          <w:tcPr>
            <w:tcW w:w="971" w:type="dxa"/>
            <w:vMerge w:val="restart"/>
          </w:tcPr>
          <w:p w14:paraId="6039512A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3</w:t>
            </w:r>
          </w:p>
        </w:tc>
        <w:tc>
          <w:tcPr>
            <w:tcW w:w="7393" w:type="dxa"/>
          </w:tcPr>
          <w:p w14:paraId="11EBB012" w14:textId="02B2F900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 w:rsidRPr="002548DA">
              <w:rPr>
                <w:b/>
                <w:sz w:val="20"/>
                <w:szCs w:val="20"/>
              </w:rPr>
              <w:t>Л</w:t>
            </w:r>
            <w:r w:rsidR="00887042" w:rsidRPr="002548DA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548DA">
              <w:rPr>
                <w:b/>
                <w:sz w:val="20"/>
                <w:szCs w:val="20"/>
              </w:rPr>
              <w:t>13.</w:t>
            </w:r>
            <w:r w:rsidR="00887042" w:rsidRPr="002548DA">
              <w:rPr>
                <w:sz w:val="20"/>
                <w:szCs w:val="20"/>
                <w:lang w:val="kk-KZ"/>
              </w:rPr>
              <w:t xml:space="preserve"> </w:t>
            </w:r>
            <w:r w:rsidR="002548DA" w:rsidRPr="002548DA">
              <w:rPr>
                <w:sz w:val="20"/>
                <w:szCs w:val="20"/>
              </w:rPr>
              <w:t xml:space="preserve">Объекты </w:t>
            </w:r>
            <w:r w:rsidR="002548DA" w:rsidRPr="002548DA"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50" w:type="dxa"/>
          </w:tcPr>
          <w:p w14:paraId="19CE6707" w14:textId="64468EFC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1E532BC5" w14:textId="4946923E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43E5F006" w14:textId="77777777" w:rsidTr="003A4E0C">
        <w:tc>
          <w:tcPr>
            <w:tcW w:w="971" w:type="dxa"/>
            <w:vMerge/>
          </w:tcPr>
          <w:p w14:paraId="45C9B849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66AFB158" w14:textId="44FA45E6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 w:rsidRPr="002548DA">
              <w:rPr>
                <w:b/>
                <w:sz w:val="20"/>
                <w:szCs w:val="20"/>
              </w:rPr>
              <w:t>ЛЗ 13.</w:t>
            </w:r>
            <w:r w:rsidR="00887042" w:rsidRPr="002548DA">
              <w:rPr>
                <w:sz w:val="20"/>
                <w:szCs w:val="20"/>
                <w:lang w:val="kk-KZ"/>
              </w:rPr>
              <w:t xml:space="preserve"> </w:t>
            </w:r>
            <w:r w:rsidR="002548DA" w:rsidRPr="002548DA">
              <w:rPr>
                <w:sz w:val="20"/>
                <w:szCs w:val="20"/>
                <w:lang w:val="en-US"/>
              </w:rPr>
              <w:t>Maplotlib</w:t>
            </w:r>
          </w:p>
        </w:tc>
        <w:tc>
          <w:tcPr>
            <w:tcW w:w="850" w:type="dxa"/>
          </w:tcPr>
          <w:p w14:paraId="7D335B3A" w14:textId="01E85662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363FAD3E" w14:textId="7A1A977B" w:rsidR="006422ED" w:rsidRPr="008C0C54" w:rsidRDefault="008C0C5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ru-KZ"/>
              </w:rPr>
            </w:pPr>
            <w:r>
              <w:rPr>
                <w:bCs/>
                <w:sz w:val="20"/>
                <w:szCs w:val="20"/>
                <w:lang w:val="ru-KZ"/>
              </w:rPr>
              <w:t>5</w:t>
            </w:r>
          </w:p>
        </w:tc>
      </w:tr>
      <w:tr w:rsidR="006422ED" w14:paraId="1A734AC2" w14:textId="77777777" w:rsidTr="003A4E0C">
        <w:tc>
          <w:tcPr>
            <w:tcW w:w="971" w:type="dxa"/>
            <w:vMerge/>
          </w:tcPr>
          <w:p w14:paraId="6736017A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1DE3835C" w14:textId="32C3A57E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48DA">
              <w:rPr>
                <w:b/>
                <w:sz w:val="20"/>
                <w:szCs w:val="20"/>
              </w:rPr>
              <w:t>СРС</w:t>
            </w:r>
            <w:r w:rsidR="00B04479" w:rsidRPr="002548DA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2548DA">
              <w:rPr>
                <w:b/>
                <w:sz w:val="20"/>
                <w:szCs w:val="20"/>
              </w:rPr>
              <w:t>3</w:t>
            </w:r>
            <w:r w:rsidR="000C29CE">
              <w:rPr>
                <w:b/>
                <w:sz w:val="20"/>
                <w:szCs w:val="20"/>
              </w:rPr>
              <w:t xml:space="preserve"> </w:t>
            </w:r>
            <w:r w:rsidR="002548DA" w:rsidRPr="003F398B">
              <w:rPr>
                <w:sz w:val="20"/>
                <w:szCs w:val="20"/>
                <w:lang w:eastAsia="ru-RU"/>
              </w:rPr>
              <w:t>Создание приложения с библиотеками NumPy и Matplotlib</w:t>
            </w:r>
          </w:p>
        </w:tc>
        <w:tc>
          <w:tcPr>
            <w:tcW w:w="850" w:type="dxa"/>
          </w:tcPr>
          <w:p w14:paraId="3C331253" w14:textId="2AF30D8D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  <w:tc>
          <w:tcPr>
            <w:tcW w:w="1011" w:type="dxa"/>
          </w:tcPr>
          <w:p w14:paraId="0E52D2F2" w14:textId="3F41CBAF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  <w:r w:rsidR="006F47C6">
              <w:rPr>
                <w:bCs/>
                <w:sz w:val="20"/>
                <w:szCs w:val="20"/>
              </w:rPr>
              <w:t>5</w:t>
            </w:r>
          </w:p>
        </w:tc>
      </w:tr>
      <w:tr w:rsidR="005E7456" w14:paraId="2DFB99E4" w14:textId="77777777" w:rsidTr="003A4E0C">
        <w:tc>
          <w:tcPr>
            <w:tcW w:w="971" w:type="dxa"/>
            <w:vMerge w:val="restart"/>
          </w:tcPr>
          <w:p w14:paraId="5407BAD5" w14:textId="77777777" w:rsidR="005E7456" w:rsidRPr="006422ED" w:rsidRDefault="005E7456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4</w:t>
            </w:r>
          </w:p>
        </w:tc>
        <w:tc>
          <w:tcPr>
            <w:tcW w:w="7393" w:type="dxa"/>
          </w:tcPr>
          <w:p w14:paraId="47976CB9" w14:textId="3A0CC725" w:rsidR="005E7456" w:rsidRPr="002548DA" w:rsidRDefault="005E7456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887042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 w:rsidR="00887042" w:rsidRPr="00C41C08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2548DA" w:rsidRPr="003F398B">
              <w:rPr>
                <w:sz w:val="20"/>
                <w:szCs w:val="20"/>
                <w:lang w:eastAsia="ru-RU"/>
              </w:rPr>
              <w:t xml:space="preserve">Реляционные базы данных и </w:t>
            </w:r>
            <w:r w:rsidR="002548DA">
              <w:rPr>
                <w:sz w:val="20"/>
                <w:szCs w:val="20"/>
                <w:lang w:val="en-US" w:eastAsia="ru-RU"/>
              </w:rPr>
              <w:t>PostgreSQL</w:t>
            </w:r>
          </w:p>
        </w:tc>
        <w:tc>
          <w:tcPr>
            <w:tcW w:w="850" w:type="dxa"/>
          </w:tcPr>
          <w:p w14:paraId="1732CBE7" w14:textId="4B1214C2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12C51677" w14:textId="6C78710F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</w:tr>
      <w:tr w:rsidR="005E7456" w14:paraId="0B7C5BA7" w14:textId="77777777" w:rsidTr="003A4E0C">
        <w:tc>
          <w:tcPr>
            <w:tcW w:w="971" w:type="dxa"/>
            <w:vMerge/>
          </w:tcPr>
          <w:p w14:paraId="539F6776" w14:textId="77777777" w:rsidR="005E7456" w:rsidRDefault="005E7456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25510192" w14:textId="7A38C10E" w:rsidR="005E7456" w:rsidRPr="002548DA" w:rsidRDefault="005E7456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4.</w:t>
            </w:r>
            <w:r w:rsidR="00887042" w:rsidRPr="00C41C08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2548DA" w:rsidRPr="003F398B">
              <w:rPr>
                <w:sz w:val="20"/>
                <w:szCs w:val="20"/>
                <w:lang w:eastAsia="ru-RU"/>
              </w:rPr>
              <w:t xml:space="preserve">Приложения Python с </w:t>
            </w:r>
            <w:r w:rsidR="002548DA">
              <w:rPr>
                <w:sz w:val="20"/>
                <w:szCs w:val="20"/>
                <w:lang w:val="en-US" w:eastAsia="ru-RU"/>
              </w:rPr>
              <w:t>PostgreSQL</w:t>
            </w:r>
          </w:p>
        </w:tc>
        <w:tc>
          <w:tcPr>
            <w:tcW w:w="850" w:type="dxa"/>
          </w:tcPr>
          <w:p w14:paraId="2FB60080" w14:textId="0FB32860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743E0CC2" w14:textId="6F224828" w:rsidR="005E7456" w:rsidRPr="008C0C54" w:rsidRDefault="008C0C5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ru-KZ"/>
              </w:rPr>
            </w:pPr>
            <w:r>
              <w:rPr>
                <w:bCs/>
                <w:sz w:val="20"/>
                <w:szCs w:val="20"/>
                <w:lang w:val="ru-KZ"/>
              </w:rPr>
              <w:t>5</w:t>
            </w:r>
          </w:p>
        </w:tc>
      </w:tr>
      <w:tr w:rsidR="005E7456" w14:paraId="7A44A938" w14:textId="77777777" w:rsidTr="003A4E0C">
        <w:tc>
          <w:tcPr>
            <w:tcW w:w="971" w:type="dxa"/>
            <w:vMerge/>
          </w:tcPr>
          <w:p w14:paraId="3CD4BBCF" w14:textId="77777777" w:rsidR="005E7456" w:rsidRDefault="005E7456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4835B922" w14:textId="5F4DF000" w:rsidR="005E7456" w:rsidRDefault="005E7456" w:rsidP="00B0447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 w:rsidR="00B04479">
              <w:rPr>
                <w:b/>
                <w:sz w:val="20"/>
                <w:szCs w:val="20"/>
                <w:lang w:val="kk-KZ"/>
              </w:rPr>
              <w:t>Р</w:t>
            </w:r>
            <w:r>
              <w:rPr>
                <w:b/>
                <w:sz w:val="20"/>
                <w:szCs w:val="20"/>
              </w:rPr>
              <w:t xml:space="preserve">СП 6. </w:t>
            </w:r>
            <w:r w:rsidR="002548DA">
              <w:rPr>
                <w:sz w:val="20"/>
                <w:szCs w:val="20"/>
              </w:rPr>
              <w:t>Тест</w:t>
            </w:r>
          </w:p>
        </w:tc>
        <w:tc>
          <w:tcPr>
            <w:tcW w:w="850" w:type="dxa"/>
          </w:tcPr>
          <w:p w14:paraId="500C2B63" w14:textId="6720B2CE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7DE94D3A" w14:textId="5A061922" w:rsidR="005E7456" w:rsidRPr="008C0C54" w:rsidRDefault="008C0C5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ru-KZ"/>
              </w:rPr>
            </w:pPr>
            <w:r>
              <w:rPr>
                <w:bCs/>
                <w:sz w:val="20"/>
                <w:szCs w:val="20"/>
                <w:lang w:val="ru-KZ"/>
              </w:rPr>
              <w:t>10</w:t>
            </w:r>
          </w:p>
        </w:tc>
      </w:tr>
      <w:tr w:rsidR="006422ED" w14:paraId="11E27EB2" w14:textId="77777777" w:rsidTr="003A4E0C">
        <w:tc>
          <w:tcPr>
            <w:tcW w:w="971" w:type="dxa"/>
            <w:vMerge w:val="restart"/>
          </w:tcPr>
          <w:p w14:paraId="371CD2FD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</w:p>
        </w:tc>
        <w:tc>
          <w:tcPr>
            <w:tcW w:w="7393" w:type="dxa"/>
          </w:tcPr>
          <w:p w14:paraId="67D7014F" w14:textId="394A0BEC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C41C08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 w:rsidR="00C41C08" w:rsidRPr="00C41C08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2548DA" w:rsidRPr="003F398B">
              <w:rPr>
                <w:sz w:val="20"/>
                <w:szCs w:val="20"/>
                <w:lang w:eastAsia="ru-RU"/>
              </w:rPr>
              <w:t>Получение и визуализация данных</w:t>
            </w:r>
          </w:p>
        </w:tc>
        <w:tc>
          <w:tcPr>
            <w:tcW w:w="850" w:type="dxa"/>
          </w:tcPr>
          <w:p w14:paraId="3E5A25E4" w14:textId="3FF0BD22" w:rsidR="006422ED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1011" w:type="dxa"/>
          </w:tcPr>
          <w:p w14:paraId="236C6EC7" w14:textId="0BD086F6" w:rsidR="006422ED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6422ED" w14:paraId="651506C4" w14:textId="77777777" w:rsidTr="003A4E0C">
        <w:tc>
          <w:tcPr>
            <w:tcW w:w="971" w:type="dxa"/>
            <w:vMerge/>
          </w:tcPr>
          <w:p w14:paraId="79037481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14997792" w14:textId="0B185B5A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 w:rsidR="00C41C08" w:rsidRPr="00C41C08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8145C8" w:rsidRPr="002548DA">
              <w:rPr>
                <w:sz w:val="20"/>
                <w:szCs w:val="20"/>
                <w:lang w:val="en-US"/>
              </w:rPr>
              <w:t>Django Framework</w:t>
            </w:r>
          </w:p>
        </w:tc>
        <w:tc>
          <w:tcPr>
            <w:tcW w:w="850" w:type="dxa"/>
          </w:tcPr>
          <w:p w14:paraId="5E8CD582" w14:textId="119492CD" w:rsidR="006422ED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1011" w:type="dxa"/>
          </w:tcPr>
          <w:p w14:paraId="5BE7C247" w14:textId="0DE414B3" w:rsidR="006422ED" w:rsidRPr="008145C8" w:rsidRDefault="008A332B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0C29CE" w14:paraId="58B3631F" w14:textId="77777777" w:rsidTr="003A4E0C">
        <w:tc>
          <w:tcPr>
            <w:tcW w:w="971" w:type="dxa"/>
            <w:vMerge/>
          </w:tcPr>
          <w:p w14:paraId="72B17966" w14:textId="77777777" w:rsidR="000C29CE" w:rsidRDefault="000C29CE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1D8B22FC" w14:textId="77777777" w:rsidR="000C29CE" w:rsidRPr="00887042" w:rsidRDefault="000C29CE" w:rsidP="00B0447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887042">
              <w:rPr>
                <w:b/>
                <w:sz w:val="20"/>
                <w:szCs w:val="20"/>
              </w:rPr>
              <w:t>С</w:t>
            </w:r>
            <w:r w:rsidR="00B04479" w:rsidRPr="00887042">
              <w:rPr>
                <w:b/>
                <w:sz w:val="20"/>
                <w:szCs w:val="20"/>
                <w:lang w:val="kk-KZ"/>
              </w:rPr>
              <w:t>Р</w:t>
            </w:r>
            <w:r w:rsidRPr="00887042">
              <w:rPr>
                <w:b/>
                <w:sz w:val="20"/>
                <w:szCs w:val="20"/>
              </w:rPr>
              <w:t xml:space="preserve">СП 7. Консультация по </w:t>
            </w:r>
            <w:r w:rsidR="005E7456" w:rsidRPr="00887042">
              <w:rPr>
                <w:b/>
                <w:sz w:val="20"/>
                <w:szCs w:val="20"/>
              </w:rPr>
              <w:t>подготовке к экзаменационным вопросам</w:t>
            </w:r>
            <w:r w:rsidR="001D4997" w:rsidRPr="00887042">
              <w:rPr>
                <w:b/>
                <w:sz w:val="20"/>
                <w:szCs w:val="20"/>
              </w:rPr>
              <w:t>.</w:t>
            </w:r>
          </w:p>
        </w:tc>
        <w:tc>
          <w:tcPr>
            <w:tcW w:w="850" w:type="dxa"/>
          </w:tcPr>
          <w:p w14:paraId="7DC9EACB" w14:textId="40754F22" w:rsidR="000C29CE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1011" w:type="dxa"/>
          </w:tcPr>
          <w:p w14:paraId="4641785D" w14:textId="70A9D5A2" w:rsidR="000C29CE" w:rsidRPr="008C0C54" w:rsidRDefault="008C0C5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ru-KZ"/>
              </w:rPr>
            </w:pPr>
            <w:r>
              <w:rPr>
                <w:bCs/>
                <w:sz w:val="20"/>
                <w:szCs w:val="20"/>
                <w:lang w:val="ru-KZ"/>
              </w:rPr>
              <w:t>5</w:t>
            </w:r>
          </w:p>
        </w:tc>
      </w:tr>
      <w:tr w:rsidR="00000E31" w14:paraId="3FA215A6" w14:textId="77777777" w:rsidTr="00364F48">
        <w:tc>
          <w:tcPr>
            <w:tcW w:w="8364" w:type="dxa"/>
            <w:gridSpan w:val="2"/>
          </w:tcPr>
          <w:p w14:paraId="74EE8635" w14:textId="77777777" w:rsidR="00000E31" w:rsidRDefault="00000E31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  </w:t>
            </w:r>
            <w:r>
              <w:rPr>
                <w:b/>
                <w:sz w:val="20"/>
                <w:szCs w:val="20"/>
              </w:rPr>
              <w:t>РК 2</w:t>
            </w:r>
          </w:p>
        </w:tc>
        <w:tc>
          <w:tcPr>
            <w:tcW w:w="850" w:type="dxa"/>
          </w:tcPr>
          <w:p w14:paraId="7D9F994F" w14:textId="77777777" w:rsidR="00000E31" w:rsidRDefault="00000E31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11" w:type="dxa"/>
          </w:tcPr>
          <w:p w14:paraId="6EC967DA" w14:textId="77777777" w:rsidR="00000E31" w:rsidRPr="009E2A95" w:rsidRDefault="00000E31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9E2A95">
              <w:rPr>
                <w:b/>
                <w:sz w:val="20"/>
                <w:szCs w:val="20"/>
              </w:rPr>
              <w:t>100</w:t>
            </w:r>
          </w:p>
        </w:tc>
      </w:tr>
    </w:tbl>
    <w:p w14:paraId="48255A18" w14:textId="77777777" w:rsidR="00D36DBD" w:rsidRDefault="00D36DBD">
      <w:pPr>
        <w:tabs>
          <w:tab w:val="left" w:pos="1276"/>
        </w:tabs>
        <w:jc w:val="center"/>
        <w:rPr>
          <w:b/>
          <w:sz w:val="20"/>
          <w:szCs w:val="20"/>
        </w:rPr>
      </w:pPr>
    </w:p>
    <w:p w14:paraId="5BFE2DEC" w14:textId="77777777" w:rsidR="006422ED" w:rsidRDefault="006422ED">
      <w:pPr>
        <w:tabs>
          <w:tab w:val="left" w:pos="1276"/>
        </w:tabs>
        <w:jc w:val="center"/>
        <w:rPr>
          <w:b/>
          <w:sz w:val="20"/>
          <w:szCs w:val="20"/>
        </w:rPr>
      </w:pPr>
    </w:p>
    <w:p w14:paraId="4134A375" w14:textId="77777777" w:rsidR="00A72D3C" w:rsidRDefault="00A72D3C">
      <w:pPr>
        <w:jc w:val="both"/>
        <w:rPr>
          <w:sz w:val="20"/>
          <w:szCs w:val="20"/>
        </w:rPr>
      </w:pPr>
    </w:p>
    <w:p w14:paraId="1B6F887D" w14:textId="447712D4" w:rsidR="00594DE6" w:rsidRPr="00000E31" w:rsidRDefault="001640C9" w:rsidP="002A021D">
      <w:pPr>
        <w:spacing w:after="120"/>
        <w:jc w:val="both"/>
        <w:rPr>
          <w:b/>
          <w:sz w:val="20"/>
          <w:szCs w:val="20"/>
        </w:rPr>
      </w:pPr>
      <w:r w:rsidRPr="00000E31">
        <w:rPr>
          <w:b/>
          <w:sz w:val="20"/>
          <w:szCs w:val="20"/>
        </w:rPr>
        <w:t xml:space="preserve">Декан  </w:t>
      </w:r>
      <w:r w:rsidR="005E7456" w:rsidRPr="00000E31">
        <w:rPr>
          <w:b/>
          <w:sz w:val="20"/>
          <w:szCs w:val="20"/>
        </w:rPr>
        <w:t xml:space="preserve">   </w:t>
      </w:r>
      <w:r w:rsidR="003762AA">
        <w:rPr>
          <w:b/>
          <w:sz w:val="20"/>
          <w:szCs w:val="20"/>
        </w:rPr>
        <w:t>___________________________________</w:t>
      </w:r>
      <w:r w:rsidR="00024D96">
        <w:rPr>
          <w:b/>
          <w:sz w:val="20"/>
          <w:szCs w:val="20"/>
        </w:rPr>
        <w:t xml:space="preserve"> Урмашев Б.А.</w:t>
      </w:r>
      <w:r w:rsidRPr="00000E31">
        <w:rPr>
          <w:b/>
          <w:sz w:val="20"/>
          <w:szCs w:val="20"/>
        </w:rPr>
        <w:t xml:space="preserve">                                                                             </w:t>
      </w:r>
    </w:p>
    <w:p w14:paraId="20D3D3BE" w14:textId="77777777" w:rsidR="00594DE6" w:rsidRPr="00000E31" w:rsidRDefault="001640C9" w:rsidP="002A021D">
      <w:pPr>
        <w:spacing w:after="120"/>
        <w:jc w:val="both"/>
        <w:rPr>
          <w:b/>
          <w:sz w:val="20"/>
          <w:szCs w:val="20"/>
        </w:rPr>
      </w:pPr>
      <w:r w:rsidRPr="00000E31">
        <w:rPr>
          <w:b/>
          <w:sz w:val="20"/>
          <w:szCs w:val="20"/>
        </w:rPr>
        <w:tab/>
      </w:r>
      <w:r w:rsidRPr="00000E31">
        <w:rPr>
          <w:b/>
          <w:sz w:val="20"/>
          <w:szCs w:val="20"/>
        </w:rPr>
        <w:tab/>
      </w:r>
    </w:p>
    <w:p w14:paraId="796ED991" w14:textId="65E17FFB" w:rsidR="00ED0B08" w:rsidRDefault="001640C9" w:rsidP="002A021D">
      <w:pPr>
        <w:spacing w:after="120"/>
        <w:rPr>
          <w:b/>
          <w:sz w:val="20"/>
          <w:szCs w:val="20"/>
        </w:rPr>
      </w:pPr>
      <w:r w:rsidRPr="00000E31">
        <w:rPr>
          <w:b/>
          <w:sz w:val="20"/>
          <w:szCs w:val="20"/>
        </w:rPr>
        <w:t>Заведующий кафедрой</w:t>
      </w:r>
      <w:r w:rsidR="005E7456" w:rsidRPr="00000E31">
        <w:rPr>
          <w:b/>
          <w:sz w:val="20"/>
          <w:szCs w:val="20"/>
        </w:rPr>
        <w:t xml:space="preserve"> ______________________</w:t>
      </w:r>
      <w:r w:rsidR="00024D96">
        <w:rPr>
          <w:b/>
          <w:sz w:val="20"/>
          <w:szCs w:val="20"/>
        </w:rPr>
        <w:t xml:space="preserve"> Мусиралиева Ш. Ж.</w:t>
      </w:r>
    </w:p>
    <w:p w14:paraId="2C9D7CB3" w14:textId="77777777" w:rsidR="00594DE6" w:rsidRPr="00000E31" w:rsidRDefault="001640C9" w:rsidP="002A021D">
      <w:pPr>
        <w:spacing w:after="120"/>
        <w:rPr>
          <w:b/>
          <w:sz w:val="20"/>
          <w:szCs w:val="20"/>
        </w:rPr>
      </w:pPr>
      <w:r w:rsidRPr="00000E31">
        <w:rPr>
          <w:b/>
          <w:sz w:val="20"/>
          <w:szCs w:val="20"/>
        </w:rPr>
        <w:tab/>
      </w:r>
    </w:p>
    <w:p w14:paraId="30C59D98" w14:textId="3B2F0FF4" w:rsidR="00594DE6" w:rsidRPr="005E2FF8" w:rsidRDefault="001640C9" w:rsidP="002A021D">
      <w:pPr>
        <w:spacing w:after="120"/>
        <w:rPr>
          <w:sz w:val="20"/>
          <w:szCs w:val="20"/>
          <w:lang w:val="en-US"/>
        </w:rPr>
      </w:pPr>
      <w:r w:rsidRPr="00000E31">
        <w:rPr>
          <w:b/>
          <w:sz w:val="20"/>
          <w:szCs w:val="20"/>
        </w:rPr>
        <w:t>Лектор</w:t>
      </w:r>
      <w:r w:rsidR="005E7456" w:rsidRPr="00000E31">
        <w:rPr>
          <w:b/>
          <w:sz w:val="20"/>
          <w:szCs w:val="20"/>
        </w:rPr>
        <w:t xml:space="preserve"> ___________________________________</w:t>
      </w:r>
      <w:r w:rsidR="00024D96">
        <w:rPr>
          <w:b/>
          <w:sz w:val="20"/>
          <w:szCs w:val="20"/>
        </w:rPr>
        <w:t xml:space="preserve"> Карюкин В.И.</w:t>
      </w:r>
    </w:p>
    <w:p w14:paraId="283B9D66" w14:textId="77777777" w:rsidR="003E6E0D" w:rsidRDefault="003E6E0D">
      <w:pPr>
        <w:rPr>
          <w:sz w:val="20"/>
          <w:szCs w:val="20"/>
          <w:lang w:val="en-US"/>
        </w:rPr>
      </w:pPr>
    </w:p>
    <w:p w14:paraId="175379E8" w14:textId="457AC5C2" w:rsidR="00AC0B9C" w:rsidRPr="00AC0B9C" w:rsidRDefault="00AC0B9C" w:rsidP="00AC0B9C">
      <w:pPr>
        <w:rPr>
          <w:color w:val="000000" w:themeColor="text1"/>
          <w:sz w:val="20"/>
          <w:szCs w:val="20"/>
          <w:lang w:val="kk-KZ"/>
        </w:rPr>
      </w:pPr>
    </w:p>
    <w:p w14:paraId="78788A33" w14:textId="77777777" w:rsidR="00A72D3C" w:rsidRPr="00AC0B9C" w:rsidRDefault="00A72D3C">
      <w:pPr>
        <w:rPr>
          <w:color w:val="000000" w:themeColor="text1"/>
        </w:rPr>
      </w:pPr>
    </w:p>
    <w:p w14:paraId="435ACD53" w14:textId="77777777" w:rsidR="002B4684" w:rsidRPr="00AC0B9C" w:rsidRDefault="002B4684" w:rsidP="004C6A23">
      <w:pPr>
        <w:rPr>
          <w:color w:val="000000" w:themeColor="text1"/>
        </w:rPr>
      </w:pPr>
    </w:p>
    <w:p w14:paraId="0D83BA4E" w14:textId="77777777" w:rsidR="00F3540B" w:rsidRPr="004C6A23" w:rsidRDefault="00F3540B">
      <w:pPr>
        <w:rPr>
          <w:sz w:val="20"/>
          <w:szCs w:val="20"/>
        </w:rPr>
      </w:pPr>
    </w:p>
    <w:p w14:paraId="118EEAF3" w14:textId="77777777" w:rsidR="00AC0B9C" w:rsidRPr="004C6A23" w:rsidRDefault="00AC0B9C">
      <w:pPr>
        <w:rPr>
          <w:sz w:val="20"/>
          <w:szCs w:val="20"/>
          <w:lang w:val="kk-KZ"/>
        </w:rPr>
      </w:pPr>
    </w:p>
    <w:sectPr w:rsidR="00AC0B9C" w:rsidRPr="004C6A23" w:rsidSect="007A26C4">
      <w:pgSz w:w="11906" w:h="16838"/>
      <w:pgMar w:top="568" w:right="850" w:bottom="1134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74A792" w14:textId="77777777" w:rsidR="00567C27" w:rsidRDefault="00567C27" w:rsidP="004C6A23">
      <w:r>
        <w:separator/>
      </w:r>
    </w:p>
  </w:endnote>
  <w:endnote w:type="continuationSeparator" w:id="0">
    <w:p w14:paraId="088FE55A" w14:textId="77777777" w:rsidR="00567C27" w:rsidRDefault="00567C27" w:rsidP="004C6A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221DE0" w14:textId="77777777" w:rsidR="00567C27" w:rsidRDefault="00567C27" w:rsidP="004C6A23">
      <w:r>
        <w:separator/>
      </w:r>
    </w:p>
  </w:footnote>
  <w:footnote w:type="continuationSeparator" w:id="0">
    <w:p w14:paraId="2F87E762" w14:textId="77777777" w:rsidR="00567C27" w:rsidRDefault="00567C27" w:rsidP="004C6A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F7D08"/>
    <w:multiLevelType w:val="hybridMultilevel"/>
    <w:tmpl w:val="DCA07A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A53783"/>
    <w:multiLevelType w:val="hybridMultilevel"/>
    <w:tmpl w:val="1BACF69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182652"/>
    <w:multiLevelType w:val="multilevel"/>
    <w:tmpl w:val="436015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2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38F2393"/>
    <w:multiLevelType w:val="multilevel"/>
    <w:tmpl w:val="97D8D4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0MDEzNrU0NzMwMjBU0lEKTi0uzszPAykwrAUAm8WiNywAAAA="/>
  </w:docVars>
  <w:rsids>
    <w:rsidRoot w:val="00594DE6"/>
    <w:rsid w:val="00000E31"/>
    <w:rsid w:val="00001D00"/>
    <w:rsid w:val="0001583E"/>
    <w:rsid w:val="00024D96"/>
    <w:rsid w:val="000544CE"/>
    <w:rsid w:val="00080984"/>
    <w:rsid w:val="000C29CE"/>
    <w:rsid w:val="000E3B00"/>
    <w:rsid w:val="00113406"/>
    <w:rsid w:val="00152798"/>
    <w:rsid w:val="001640C9"/>
    <w:rsid w:val="00174F19"/>
    <w:rsid w:val="001A4B41"/>
    <w:rsid w:val="001B221E"/>
    <w:rsid w:val="001C095F"/>
    <w:rsid w:val="001D4997"/>
    <w:rsid w:val="001D51D8"/>
    <w:rsid w:val="00200490"/>
    <w:rsid w:val="00200F49"/>
    <w:rsid w:val="00203BFD"/>
    <w:rsid w:val="0022258E"/>
    <w:rsid w:val="00252D22"/>
    <w:rsid w:val="002548DA"/>
    <w:rsid w:val="00261901"/>
    <w:rsid w:val="00286D6F"/>
    <w:rsid w:val="00293058"/>
    <w:rsid w:val="002A021D"/>
    <w:rsid w:val="002B4684"/>
    <w:rsid w:val="002C1D33"/>
    <w:rsid w:val="002E6297"/>
    <w:rsid w:val="002F1A09"/>
    <w:rsid w:val="0030728E"/>
    <w:rsid w:val="00323280"/>
    <w:rsid w:val="00323908"/>
    <w:rsid w:val="00340DA6"/>
    <w:rsid w:val="003762AA"/>
    <w:rsid w:val="00377B71"/>
    <w:rsid w:val="003A4E0C"/>
    <w:rsid w:val="003B57C0"/>
    <w:rsid w:val="003E6E0D"/>
    <w:rsid w:val="00401A75"/>
    <w:rsid w:val="00414C67"/>
    <w:rsid w:val="00434B98"/>
    <w:rsid w:val="004768BB"/>
    <w:rsid w:val="004777C9"/>
    <w:rsid w:val="004807B2"/>
    <w:rsid w:val="004A52AB"/>
    <w:rsid w:val="004B36BA"/>
    <w:rsid w:val="004B5D2B"/>
    <w:rsid w:val="004C6A23"/>
    <w:rsid w:val="00541D7F"/>
    <w:rsid w:val="00567C27"/>
    <w:rsid w:val="00594DE6"/>
    <w:rsid w:val="005A2291"/>
    <w:rsid w:val="005E2FF8"/>
    <w:rsid w:val="005E7456"/>
    <w:rsid w:val="006137A5"/>
    <w:rsid w:val="006422ED"/>
    <w:rsid w:val="0065005D"/>
    <w:rsid w:val="0069629C"/>
    <w:rsid w:val="006F47C6"/>
    <w:rsid w:val="00720F68"/>
    <w:rsid w:val="00750D6B"/>
    <w:rsid w:val="00775307"/>
    <w:rsid w:val="00796885"/>
    <w:rsid w:val="007A26C4"/>
    <w:rsid w:val="007E2E2D"/>
    <w:rsid w:val="007E78D3"/>
    <w:rsid w:val="0081360F"/>
    <w:rsid w:val="008145C8"/>
    <w:rsid w:val="008173A1"/>
    <w:rsid w:val="00887042"/>
    <w:rsid w:val="008A0AFD"/>
    <w:rsid w:val="008A332B"/>
    <w:rsid w:val="008C0C54"/>
    <w:rsid w:val="00923E03"/>
    <w:rsid w:val="0092481B"/>
    <w:rsid w:val="00927163"/>
    <w:rsid w:val="0099766F"/>
    <w:rsid w:val="009B41A8"/>
    <w:rsid w:val="009C0C2C"/>
    <w:rsid w:val="009E2A95"/>
    <w:rsid w:val="00A40781"/>
    <w:rsid w:val="00A46B07"/>
    <w:rsid w:val="00A63C23"/>
    <w:rsid w:val="00A72D3C"/>
    <w:rsid w:val="00A76C4D"/>
    <w:rsid w:val="00AA773B"/>
    <w:rsid w:val="00AC0B9C"/>
    <w:rsid w:val="00AD563C"/>
    <w:rsid w:val="00B04479"/>
    <w:rsid w:val="00B47334"/>
    <w:rsid w:val="00BB1615"/>
    <w:rsid w:val="00BB32DC"/>
    <w:rsid w:val="00BC794A"/>
    <w:rsid w:val="00BD09CB"/>
    <w:rsid w:val="00C41C08"/>
    <w:rsid w:val="00C46CAD"/>
    <w:rsid w:val="00CA458D"/>
    <w:rsid w:val="00CC59D8"/>
    <w:rsid w:val="00CF26E9"/>
    <w:rsid w:val="00D36DBD"/>
    <w:rsid w:val="00D4478E"/>
    <w:rsid w:val="00D85871"/>
    <w:rsid w:val="00E17B49"/>
    <w:rsid w:val="00E41113"/>
    <w:rsid w:val="00E9615B"/>
    <w:rsid w:val="00EB5722"/>
    <w:rsid w:val="00EC3CF4"/>
    <w:rsid w:val="00ED0B08"/>
    <w:rsid w:val="00EF2040"/>
    <w:rsid w:val="00EF5665"/>
    <w:rsid w:val="00F10360"/>
    <w:rsid w:val="00F3540B"/>
    <w:rsid w:val="00F56189"/>
    <w:rsid w:val="00FA73F3"/>
    <w:rsid w:val="00FB09ED"/>
    <w:rsid w:val="00FC7FA1"/>
    <w:rsid w:val="00FD3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295B47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-size-extra-large">
    <w:name w:val="a-size-extra-large"/>
    <w:basedOn w:val="a0"/>
    <w:rsid w:val="001B221E"/>
  </w:style>
  <w:style w:type="character" w:customStyle="1" w:styleId="a-size-large">
    <w:name w:val="a-size-large"/>
    <w:basedOn w:val="a0"/>
    <w:rsid w:val="001B221E"/>
  </w:style>
  <w:style w:type="character" w:customStyle="1" w:styleId="author">
    <w:name w:val="author"/>
    <w:basedOn w:val="a0"/>
    <w:rsid w:val="001B221E"/>
  </w:style>
  <w:style w:type="character" w:customStyle="1" w:styleId="contribution">
    <w:name w:val="contribution"/>
    <w:basedOn w:val="a0"/>
    <w:rsid w:val="001B221E"/>
  </w:style>
  <w:style w:type="character" w:customStyle="1" w:styleId="a-color-secondary">
    <w:name w:val="a-color-secondary"/>
    <w:basedOn w:val="a0"/>
    <w:rsid w:val="001B221E"/>
  </w:style>
  <w:style w:type="character" w:customStyle="1" w:styleId="a-declarative">
    <w:name w:val="a-declarative"/>
    <w:basedOn w:val="a0"/>
    <w:rsid w:val="001B221E"/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locked/>
    <w:rsid w:val="001B221E"/>
  </w:style>
  <w:style w:type="character" w:customStyle="1" w:styleId="a-size-medium">
    <w:name w:val="a-size-medium"/>
    <w:basedOn w:val="a0"/>
    <w:rsid w:val="001527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208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57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ladislav.karyukin@kaznu.kz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vladislav.karyuki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vladislav.karyuki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3</Pages>
  <Words>1022</Words>
  <Characters>5829</Characters>
  <Application>Microsoft Office Word</Application>
  <DocSecurity>0</DocSecurity>
  <Lines>48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мирбекова Гулмира</dc:creator>
  <cp:lastModifiedBy>Владислав Карюкин</cp:lastModifiedBy>
  <cp:revision>51</cp:revision>
  <cp:lastPrinted>2022-06-22T06:04:00Z</cp:lastPrinted>
  <dcterms:created xsi:type="dcterms:W3CDTF">2022-06-22T05:26:00Z</dcterms:created>
  <dcterms:modified xsi:type="dcterms:W3CDTF">2022-09-18T16:09:00Z</dcterms:modified>
</cp:coreProperties>
</file>